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67" w:type="dxa"/>
        <w:tblLayout w:type="fixed"/>
        <w:tblLook w:val="04A0" w:firstRow="1" w:lastRow="0" w:firstColumn="1" w:lastColumn="0" w:noHBand="0" w:noVBand="1"/>
      </w:tblPr>
      <w:tblGrid>
        <w:gridCol w:w="1878"/>
        <w:gridCol w:w="1201"/>
        <w:gridCol w:w="1418"/>
        <w:gridCol w:w="1558"/>
        <w:gridCol w:w="1466"/>
        <w:gridCol w:w="1943"/>
        <w:gridCol w:w="5103"/>
      </w:tblGrid>
      <w:tr w:rsidR="0086308B" w14:paraId="1AF63137" w14:textId="77777777" w:rsidTr="000263AA">
        <w:tc>
          <w:tcPr>
            <w:tcW w:w="1878" w:type="dxa"/>
          </w:tcPr>
          <w:p w14:paraId="5067BBCB" w14:textId="5F1B13D5" w:rsidR="0086308B" w:rsidRDefault="006D4720" w:rsidP="0010130E">
            <w:r>
              <w:rPr>
                <w:noProof/>
              </w:rPr>
              <w:drawing>
                <wp:inline distT="0" distB="0" distL="0" distR="0" wp14:anchorId="2CD4AC38" wp14:editId="6F0858C4">
                  <wp:extent cx="1055370" cy="10509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5370" cy="1050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89" w:type="dxa"/>
            <w:gridSpan w:val="6"/>
          </w:tcPr>
          <w:p w14:paraId="369C2DB1" w14:textId="77777777" w:rsidR="0086308B" w:rsidRPr="00BC4BB4" w:rsidRDefault="0086308B" w:rsidP="0010130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4BB4">
              <w:rPr>
                <w:rFonts w:ascii="Times New Roman" w:hAnsi="Times New Roman" w:cs="Times New Roman"/>
                <w:b/>
                <w:sz w:val="28"/>
                <w:szCs w:val="28"/>
              </w:rPr>
              <w:t>UNIVERSITAS LAMPUNG</w:t>
            </w:r>
          </w:p>
          <w:p w14:paraId="2091BC10" w14:textId="77777777" w:rsidR="0086308B" w:rsidRPr="00BC4BB4" w:rsidRDefault="0086308B" w:rsidP="0010130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4BB4">
              <w:rPr>
                <w:rFonts w:ascii="Times New Roman" w:hAnsi="Times New Roman" w:cs="Times New Roman"/>
                <w:b/>
                <w:sz w:val="28"/>
                <w:szCs w:val="28"/>
              </w:rPr>
              <w:t>FAKULTAS EKONOMI DAN BISNIS</w:t>
            </w:r>
          </w:p>
          <w:p w14:paraId="11E886B6" w14:textId="65B048E2" w:rsidR="0086308B" w:rsidRDefault="0086308B" w:rsidP="0010130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4BB4">
              <w:rPr>
                <w:rFonts w:ascii="Times New Roman" w:hAnsi="Times New Roman" w:cs="Times New Roman"/>
                <w:b/>
                <w:sz w:val="28"/>
                <w:szCs w:val="28"/>
              </w:rPr>
              <w:t>DIII</w:t>
            </w:r>
            <w:r w:rsidR="00AA1D2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KEUANGAN DAN PERBANKAN </w:t>
            </w:r>
            <w:r w:rsidRPr="00BC4BB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14:paraId="20849FE1" w14:textId="77777777" w:rsidR="0086308B" w:rsidRPr="00BC4BB4" w:rsidRDefault="0086308B" w:rsidP="0010130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86308B" w14:paraId="0A46FCB0" w14:textId="77777777" w:rsidTr="000263AA">
        <w:tc>
          <w:tcPr>
            <w:tcW w:w="14567" w:type="dxa"/>
            <w:gridSpan w:val="7"/>
          </w:tcPr>
          <w:p w14:paraId="71CAC07A" w14:textId="77777777" w:rsidR="0086308B" w:rsidRPr="00EA6E19" w:rsidRDefault="0086308B" w:rsidP="0010130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6E19">
              <w:rPr>
                <w:rFonts w:ascii="Times New Roman" w:hAnsi="Times New Roman" w:cs="Times New Roman"/>
                <w:b/>
                <w:sz w:val="24"/>
                <w:szCs w:val="24"/>
              </w:rPr>
              <w:t>RENCANA PEMBELAJARAN SEMESTER</w:t>
            </w:r>
          </w:p>
        </w:tc>
      </w:tr>
      <w:tr w:rsidR="0086308B" w14:paraId="7DCD40B3" w14:textId="77777777" w:rsidTr="003846EA">
        <w:tc>
          <w:tcPr>
            <w:tcW w:w="3079" w:type="dxa"/>
            <w:gridSpan w:val="2"/>
          </w:tcPr>
          <w:p w14:paraId="6058A2DC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MATA KULIAH</w:t>
            </w:r>
          </w:p>
        </w:tc>
        <w:tc>
          <w:tcPr>
            <w:tcW w:w="1418" w:type="dxa"/>
          </w:tcPr>
          <w:p w14:paraId="436CB13B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1558" w:type="dxa"/>
          </w:tcPr>
          <w:p w14:paraId="3BD80012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RUMPUN MK</w:t>
            </w:r>
          </w:p>
        </w:tc>
        <w:tc>
          <w:tcPr>
            <w:tcW w:w="1466" w:type="dxa"/>
          </w:tcPr>
          <w:p w14:paraId="688791FF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BOBOT (SKS)</w:t>
            </w:r>
          </w:p>
        </w:tc>
        <w:tc>
          <w:tcPr>
            <w:tcW w:w="1943" w:type="dxa"/>
          </w:tcPr>
          <w:p w14:paraId="33F8CD36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5103" w:type="dxa"/>
          </w:tcPr>
          <w:p w14:paraId="6AE567D5" w14:textId="77777777" w:rsidR="0086308B" w:rsidRPr="00EA6E19" w:rsidRDefault="0086308B" w:rsidP="0010130E">
            <w:pPr>
              <w:rPr>
                <w:b/>
              </w:rPr>
            </w:pPr>
            <w:r>
              <w:rPr>
                <w:b/>
              </w:rPr>
              <w:t>TANGGAL PENYUSUNAN</w:t>
            </w:r>
          </w:p>
        </w:tc>
      </w:tr>
      <w:tr w:rsidR="0086308B" w14:paraId="5D32A88C" w14:textId="77777777" w:rsidTr="003846EA">
        <w:tc>
          <w:tcPr>
            <w:tcW w:w="3079" w:type="dxa"/>
            <w:gridSpan w:val="2"/>
          </w:tcPr>
          <w:p w14:paraId="463809A4" w14:textId="542FD3BD" w:rsidR="0086308B" w:rsidRDefault="005F2B69" w:rsidP="00B43CBB">
            <w:proofErr w:type="spellStart"/>
            <w:r>
              <w:t>Pengantar</w:t>
            </w:r>
            <w:proofErr w:type="spellEnd"/>
            <w:r>
              <w:t xml:space="preserve"> </w:t>
            </w:r>
            <w:proofErr w:type="spellStart"/>
            <w:r w:rsidR="00FA68E4">
              <w:t>Akuntansi</w:t>
            </w:r>
            <w:proofErr w:type="spellEnd"/>
          </w:p>
        </w:tc>
        <w:tc>
          <w:tcPr>
            <w:tcW w:w="1418" w:type="dxa"/>
          </w:tcPr>
          <w:p w14:paraId="6ED6A0BB" w14:textId="20D1760D" w:rsidR="0086308B" w:rsidRPr="00AE14A9" w:rsidRDefault="0086308B" w:rsidP="00F836A1">
            <w:pPr>
              <w:rPr>
                <w:rFonts w:cstheme="minorHAnsi"/>
              </w:rPr>
            </w:pPr>
          </w:p>
        </w:tc>
        <w:tc>
          <w:tcPr>
            <w:tcW w:w="1558" w:type="dxa"/>
          </w:tcPr>
          <w:p w14:paraId="3AE12311" w14:textId="121227ED" w:rsidR="0086308B" w:rsidRDefault="005F2B69" w:rsidP="0010130E">
            <w:pPr>
              <w:jc w:val="center"/>
            </w:pPr>
            <w:r>
              <w:t xml:space="preserve">D3 </w:t>
            </w:r>
            <w:r w:rsidR="00AA1D2F">
              <w:t>KEUANGAN DAN PERBANKAN</w:t>
            </w:r>
          </w:p>
        </w:tc>
        <w:tc>
          <w:tcPr>
            <w:tcW w:w="1466" w:type="dxa"/>
          </w:tcPr>
          <w:p w14:paraId="6A0B03D6" w14:textId="56BF31D6" w:rsidR="0086308B" w:rsidRDefault="00AA1D2F" w:rsidP="0010130E">
            <w:pPr>
              <w:jc w:val="center"/>
            </w:pPr>
            <w:r>
              <w:t>3</w:t>
            </w:r>
          </w:p>
        </w:tc>
        <w:tc>
          <w:tcPr>
            <w:tcW w:w="1943" w:type="dxa"/>
          </w:tcPr>
          <w:p w14:paraId="439F1F94" w14:textId="79D18494" w:rsidR="0086308B" w:rsidRDefault="00AA1D2F" w:rsidP="0010130E">
            <w:pPr>
              <w:jc w:val="center"/>
            </w:pPr>
            <w:r>
              <w:t>1</w:t>
            </w:r>
          </w:p>
        </w:tc>
        <w:tc>
          <w:tcPr>
            <w:tcW w:w="5103" w:type="dxa"/>
          </w:tcPr>
          <w:p w14:paraId="4A8B4DC0" w14:textId="3B58F16C" w:rsidR="0086308B" w:rsidRDefault="0086308B" w:rsidP="0010130E">
            <w:pPr>
              <w:jc w:val="center"/>
            </w:pPr>
            <w:r>
              <w:t>2</w:t>
            </w:r>
            <w:r w:rsidR="00D077AF">
              <w:t>0</w:t>
            </w:r>
            <w:r>
              <w:t xml:space="preserve"> Januari 202</w:t>
            </w:r>
            <w:r w:rsidR="00D077AF">
              <w:t>1</w:t>
            </w:r>
          </w:p>
        </w:tc>
      </w:tr>
      <w:tr w:rsidR="0086308B" w14:paraId="74869BA6" w14:textId="77777777" w:rsidTr="003846EA">
        <w:tc>
          <w:tcPr>
            <w:tcW w:w="3079" w:type="dxa"/>
            <w:gridSpan w:val="2"/>
          </w:tcPr>
          <w:p w14:paraId="7B78EEFA" w14:textId="77777777" w:rsidR="0086308B" w:rsidRPr="002B1916" w:rsidRDefault="0086308B" w:rsidP="0010130E">
            <w:pPr>
              <w:rPr>
                <w:b/>
              </w:rPr>
            </w:pPr>
            <w:proofErr w:type="spellStart"/>
            <w:r w:rsidRPr="002B1916">
              <w:rPr>
                <w:b/>
              </w:rPr>
              <w:t>Otorisasi</w:t>
            </w:r>
            <w:proofErr w:type="spellEnd"/>
          </w:p>
        </w:tc>
        <w:tc>
          <w:tcPr>
            <w:tcW w:w="2976" w:type="dxa"/>
            <w:gridSpan w:val="2"/>
          </w:tcPr>
          <w:p w14:paraId="6974F124" w14:textId="77777777" w:rsidR="0086308B" w:rsidRPr="002B1916" w:rsidRDefault="0086308B" w:rsidP="0010130E">
            <w:pPr>
              <w:rPr>
                <w:b/>
              </w:rPr>
            </w:pPr>
            <w:r>
              <w:rPr>
                <w:b/>
              </w:rPr>
              <w:t xml:space="preserve">Dosen </w:t>
            </w:r>
            <w:proofErr w:type="spellStart"/>
            <w:r>
              <w:rPr>
                <w:b/>
              </w:rPr>
              <w:t>Pengembang</w:t>
            </w:r>
            <w:proofErr w:type="spellEnd"/>
            <w:r>
              <w:rPr>
                <w:b/>
              </w:rPr>
              <w:t xml:space="preserve"> RPS</w:t>
            </w:r>
          </w:p>
        </w:tc>
        <w:tc>
          <w:tcPr>
            <w:tcW w:w="3409" w:type="dxa"/>
            <w:gridSpan w:val="2"/>
          </w:tcPr>
          <w:p w14:paraId="4653E9E3" w14:textId="04C7B241" w:rsidR="0086308B" w:rsidRPr="002B1916" w:rsidRDefault="0086308B" w:rsidP="0010130E">
            <w:pPr>
              <w:jc w:val="center"/>
              <w:rPr>
                <w:b/>
              </w:rPr>
            </w:pPr>
            <w:proofErr w:type="spellStart"/>
            <w:r w:rsidRPr="002B1916">
              <w:rPr>
                <w:b/>
              </w:rPr>
              <w:t>Koordinator</w:t>
            </w:r>
            <w:proofErr w:type="spellEnd"/>
            <w:r w:rsidRPr="002B1916">
              <w:rPr>
                <w:b/>
              </w:rPr>
              <w:t xml:space="preserve"> MK</w:t>
            </w:r>
            <w:r w:rsidR="00215011">
              <w:rPr>
                <w:b/>
              </w:rPr>
              <w:t xml:space="preserve"> (Jika Ada)</w:t>
            </w:r>
          </w:p>
        </w:tc>
        <w:tc>
          <w:tcPr>
            <w:tcW w:w="5103" w:type="dxa"/>
          </w:tcPr>
          <w:p w14:paraId="1C409451" w14:textId="77777777" w:rsidR="0086308B" w:rsidRPr="002B1916" w:rsidRDefault="0086308B" w:rsidP="0010130E">
            <w:pPr>
              <w:jc w:val="center"/>
              <w:rPr>
                <w:b/>
              </w:rPr>
            </w:pPr>
            <w:r w:rsidRPr="002B1916">
              <w:rPr>
                <w:b/>
              </w:rPr>
              <w:t>Ka Prodi</w:t>
            </w:r>
          </w:p>
        </w:tc>
      </w:tr>
      <w:tr w:rsidR="0086308B" w14:paraId="1FA1A0C3" w14:textId="77777777" w:rsidTr="00215011">
        <w:tc>
          <w:tcPr>
            <w:tcW w:w="3079" w:type="dxa"/>
            <w:gridSpan w:val="2"/>
          </w:tcPr>
          <w:p w14:paraId="6B0E204B" w14:textId="77777777" w:rsidR="0086308B" w:rsidRDefault="0086308B" w:rsidP="0010130E"/>
          <w:p w14:paraId="17F9DA28" w14:textId="77777777" w:rsidR="0086308B" w:rsidRDefault="0086308B" w:rsidP="0010130E"/>
          <w:p w14:paraId="6732DC36" w14:textId="77777777" w:rsidR="0086308B" w:rsidRDefault="0086308B" w:rsidP="0010130E"/>
          <w:p w14:paraId="2536FFDA" w14:textId="77777777" w:rsidR="0086308B" w:rsidRDefault="0086308B" w:rsidP="0010130E"/>
          <w:p w14:paraId="4A0207D1" w14:textId="77777777" w:rsidR="0086308B" w:rsidRDefault="0086308B" w:rsidP="0010130E"/>
        </w:tc>
        <w:tc>
          <w:tcPr>
            <w:tcW w:w="2976" w:type="dxa"/>
            <w:gridSpan w:val="2"/>
            <w:vAlign w:val="bottom"/>
          </w:tcPr>
          <w:p w14:paraId="4AF2AA8D" w14:textId="77777777" w:rsidR="0086308B" w:rsidRDefault="0086308B" w:rsidP="00215011">
            <w:pPr>
              <w:jc w:val="center"/>
            </w:pPr>
          </w:p>
          <w:p w14:paraId="5A85C3F4" w14:textId="77777777" w:rsidR="0086308B" w:rsidRDefault="0086308B" w:rsidP="00215011">
            <w:pPr>
              <w:jc w:val="center"/>
            </w:pPr>
          </w:p>
          <w:p w14:paraId="58BB5496" w14:textId="64E41FE8" w:rsidR="0086308B" w:rsidRDefault="00215011" w:rsidP="00215011">
            <w:pPr>
              <w:jc w:val="center"/>
            </w:pPr>
            <w:r>
              <w:t xml:space="preserve">Kamadie S </w:t>
            </w:r>
            <w:proofErr w:type="spellStart"/>
            <w:r>
              <w:t>Syafis</w:t>
            </w:r>
            <w:proofErr w:type="spellEnd"/>
            <w:r>
              <w:t xml:space="preserve">, S.E., </w:t>
            </w:r>
            <w:proofErr w:type="spellStart"/>
            <w:r>
              <w:t>M.Acc</w:t>
            </w:r>
            <w:proofErr w:type="spellEnd"/>
            <w:r>
              <w:t>. Ak. BKP. CA</w:t>
            </w:r>
          </w:p>
        </w:tc>
        <w:tc>
          <w:tcPr>
            <w:tcW w:w="3409" w:type="dxa"/>
            <w:gridSpan w:val="2"/>
          </w:tcPr>
          <w:p w14:paraId="25A8DC61" w14:textId="77777777" w:rsidR="0086308B" w:rsidRDefault="0086308B" w:rsidP="0010130E"/>
          <w:p w14:paraId="5A1B3F91" w14:textId="77777777" w:rsidR="0086308B" w:rsidRDefault="0086308B" w:rsidP="0010130E"/>
          <w:p w14:paraId="62627EB5" w14:textId="77777777" w:rsidR="0086308B" w:rsidRDefault="0086308B" w:rsidP="0010130E">
            <w:pPr>
              <w:jc w:val="center"/>
            </w:pPr>
            <w:r>
              <w:t xml:space="preserve">Tanda </w:t>
            </w:r>
            <w:proofErr w:type="spellStart"/>
            <w:r>
              <w:t>tangan</w:t>
            </w:r>
            <w:proofErr w:type="spellEnd"/>
          </w:p>
        </w:tc>
        <w:tc>
          <w:tcPr>
            <w:tcW w:w="5103" w:type="dxa"/>
            <w:vAlign w:val="bottom"/>
          </w:tcPr>
          <w:p w14:paraId="1DE2C4B9" w14:textId="0B0A21BD" w:rsidR="0086308B" w:rsidRDefault="00215011" w:rsidP="00215011">
            <w:pPr>
              <w:jc w:val="center"/>
            </w:pPr>
            <w:r>
              <w:t xml:space="preserve">Dr. Ratna </w:t>
            </w:r>
            <w:proofErr w:type="spellStart"/>
            <w:r>
              <w:t>Septiyanti</w:t>
            </w:r>
            <w:proofErr w:type="spellEnd"/>
            <w:r>
              <w:t xml:space="preserve">, S.E. </w:t>
            </w:r>
            <w:proofErr w:type="spellStart"/>
            <w:r>
              <w:t>M.Si</w:t>
            </w:r>
            <w:proofErr w:type="spellEnd"/>
            <w:r>
              <w:t>. Akt</w:t>
            </w:r>
          </w:p>
        </w:tc>
      </w:tr>
      <w:tr w:rsidR="0086308B" w14:paraId="56EFBDF0" w14:textId="77777777" w:rsidTr="000263AA">
        <w:tc>
          <w:tcPr>
            <w:tcW w:w="3079" w:type="dxa"/>
            <w:gridSpan w:val="2"/>
            <w:vMerge w:val="restart"/>
          </w:tcPr>
          <w:p w14:paraId="16A10B1F" w14:textId="77777777" w:rsidR="0086308B" w:rsidRPr="00C4378E" w:rsidRDefault="0086308B" w:rsidP="0010130E">
            <w:pPr>
              <w:rPr>
                <w:b/>
                <w:sz w:val="20"/>
                <w:szCs w:val="20"/>
              </w:rPr>
            </w:pPr>
            <w:proofErr w:type="spellStart"/>
            <w:r w:rsidRPr="00C4378E">
              <w:rPr>
                <w:b/>
                <w:sz w:val="20"/>
                <w:szCs w:val="20"/>
              </w:rPr>
              <w:t>Capaian</w:t>
            </w:r>
            <w:proofErr w:type="spellEnd"/>
            <w:r w:rsidRPr="00C4378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4378E">
              <w:rPr>
                <w:b/>
                <w:sz w:val="20"/>
                <w:szCs w:val="20"/>
              </w:rPr>
              <w:t>Pembelajaran</w:t>
            </w:r>
            <w:proofErr w:type="spellEnd"/>
            <w:r w:rsidRPr="00C4378E">
              <w:rPr>
                <w:b/>
                <w:sz w:val="20"/>
                <w:szCs w:val="20"/>
              </w:rPr>
              <w:t xml:space="preserve"> (CP)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3B34532B" w14:textId="77777777" w:rsidR="0086308B" w:rsidRDefault="0086308B" w:rsidP="0010130E">
            <w:r>
              <w:t>CPL-Prodi</w:t>
            </w:r>
          </w:p>
        </w:tc>
        <w:tc>
          <w:tcPr>
            <w:tcW w:w="1007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676738" w14:textId="77777777" w:rsidR="0086308B" w:rsidRDefault="0086308B" w:rsidP="0010130E"/>
        </w:tc>
      </w:tr>
      <w:tr w:rsidR="0086308B" w14:paraId="0600932F" w14:textId="77777777" w:rsidTr="000263AA">
        <w:tc>
          <w:tcPr>
            <w:tcW w:w="3079" w:type="dxa"/>
            <w:gridSpan w:val="2"/>
            <w:vMerge/>
          </w:tcPr>
          <w:p w14:paraId="46567DEC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7F29A97D" w14:textId="397E1CAD" w:rsidR="0086308B" w:rsidRDefault="0086308B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215011">
              <w:rPr>
                <w:sz w:val="20"/>
                <w:szCs w:val="20"/>
              </w:rPr>
              <w:t>06</w:t>
            </w:r>
          </w:p>
          <w:p w14:paraId="1638ADFB" w14:textId="7DCDB69D" w:rsidR="00215011" w:rsidRDefault="00215011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07</w:t>
            </w:r>
          </w:p>
          <w:p w14:paraId="6CBAD54E" w14:textId="759A7951" w:rsidR="00215011" w:rsidRDefault="00215011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08</w:t>
            </w:r>
          </w:p>
          <w:p w14:paraId="3AD87E97" w14:textId="128A1172" w:rsidR="00215011" w:rsidRDefault="00215011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09</w:t>
            </w:r>
          </w:p>
          <w:p w14:paraId="55CC0E2A" w14:textId="62C4AABF" w:rsidR="00215011" w:rsidRDefault="00215011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10</w:t>
            </w:r>
          </w:p>
          <w:p w14:paraId="1BB98F5E" w14:textId="2D15D32A" w:rsidR="00215011" w:rsidRDefault="00A32C14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-5</w:t>
            </w:r>
          </w:p>
          <w:p w14:paraId="1D155E8C" w14:textId="25572880" w:rsidR="0086308B" w:rsidRDefault="0086308B" w:rsidP="0010130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-6</w:t>
            </w:r>
          </w:p>
          <w:p w14:paraId="3A4CA08E" w14:textId="5E1C0700" w:rsidR="0086308B" w:rsidRPr="009858EC" w:rsidRDefault="00215011" w:rsidP="00A32C14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-7</w:t>
            </w:r>
          </w:p>
        </w:tc>
        <w:tc>
          <w:tcPr>
            <w:tcW w:w="1007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83297" w14:textId="53900E80" w:rsidR="0086308B" w:rsidRDefault="0086308B" w:rsidP="0010130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4E7">
              <w:rPr>
                <w:rFonts w:cstheme="minorHAnsi"/>
                <w:sz w:val="20"/>
                <w:szCs w:val="20"/>
              </w:rPr>
              <w:t>Bekerjasama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memiliki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kepekaan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sosial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serta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kepedulian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terhadap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masyarakat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lingkunga</w:t>
            </w:r>
            <w:r w:rsidR="00215011">
              <w:rPr>
                <w:rFonts w:cstheme="minorHAnsi"/>
                <w:sz w:val="20"/>
                <w:szCs w:val="20"/>
              </w:rPr>
              <w:t>n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>.</w:t>
            </w:r>
          </w:p>
          <w:p w14:paraId="58891A5E" w14:textId="3A38E8D3" w:rsidR="00215011" w:rsidRDefault="00215011" w:rsidP="0010130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aat </w:t>
            </w:r>
            <w:proofErr w:type="spellStart"/>
            <w:r>
              <w:rPr>
                <w:rFonts w:cstheme="minorHAnsi"/>
                <w:sz w:val="20"/>
                <w:szCs w:val="20"/>
              </w:rPr>
              <w:t>huku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isipli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hidup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masyarak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negara</w:t>
            </w:r>
            <w:proofErr w:type="spellEnd"/>
          </w:p>
          <w:p w14:paraId="3448A6CB" w14:textId="06E38B0E" w:rsidR="00215011" w:rsidRPr="008F64E7" w:rsidRDefault="00215011" w:rsidP="0010130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Menginternalisa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nila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norm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etik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kademik</w:t>
            </w:r>
            <w:proofErr w:type="spellEnd"/>
          </w:p>
          <w:p w14:paraId="3D799DE0" w14:textId="77777777" w:rsidR="0086308B" w:rsidRPr="008F64E7" w:rsidRDefault="0086308B" w:rsidP="0010130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4E7">
              <w:rPr>
                <w:rFonts w:cstheme="minorHAnsi"/>
                <w:sz w:val="20"/>
                <w:szCs w:val="20"/>
              </w:rPr>
              <w:t>Menunjukkan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sikap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bertanggungjawab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atas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pekerjaan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di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bidang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keahliannya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secara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F64E7">
              <w:rPr>
                <w:rFonts w:cstheme="minorHAnsi"/>
                <w:sz w:val="20"/>
                <w:szCs w:val="20"/>
              </w:rPr>
              <w:t>mandiri</w:t>
            </w:r>
            <w:proofErr w:type="spellEnd"/>
            <w:r w:rsidRPr="008F64E7">
              <w:rPr>
                <w:rFonts w:cstheme="minorHAnsi"/>
                <w:sz w:val="20"/>
                <w:szCs w:val="20"/>
              </w:rPr>
              <w:t>.</w:t>
            </w:r>
          </w:p>
          <w:p w14:paraId="3A26B6C5" w14:textId="314FD41C" w:rsidR="00215011" w:rsidRDefault="00A32C14" w:rsidP="0010130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Menginternalisa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emang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mandir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ju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wirausahan</w:t>
            </w:r>
            <w:proofErr w:type="spellEnd"/>
            <w:r>
              <w:rPr>
                <w:rFonts w:cstheme="minorHAnsi"/>
                <w:sz w:val="20"/>
                <w:szCs w:val="20"/>
              </w:rPr>
              <w:t>.</w:t>
            </w:r>
          </w:p>
          <w:p w14:paraId="646CBB9A" w14:textId="11BE88FE" w:rsidR="00215011" w:rsidRDefault="00A32C14" w:rsidP="003D1ECE">
            <w:pPr>
              <w:tabs>
                <w:tab w:val="left" w:pos="851"/>
              </w:tabs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kerj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am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komunika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inovatif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kerjaannya</w:t>
            </w:r>
            <w:proofErr w:type="spellEnd"/>
            <w:r>
              <w:rPr>
                <w:rFonts w:cstheme="minorHAnsi"/>
                <w:sz w:val="20"/>
                <w:szCs w:val="20"/>
              </w:rPr>
              <w:t>.</w:t>
            </w:r>
          </w:p>
          <w:p w14:paraId="25097FFA" w14:textId="2A5A2C20" w:rsidR="00A32C14" w:rsidRDefault="00A32C14" w:rsidP="003D1ECE">
            <w:pPr>
              <w:tabs>
                <w:tab w:val="left" w:pos="851"/>
              </w:tabs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tanggu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jawab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ta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cap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hasi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j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lompok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lakuk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CCE00C5" w14:textId="787F6C9D" w:rsidR="0086308B" w:rsidRPr="008F64E7" w:rsidRDefault="00215011" w:rsidP="003D1ECE">
            <w:pPr>
              <w:tabs>
                <w:tab w:val="left" w:pos="851"/>
              </w:tabs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lakuk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roses </w:t>
            </w:r>
            <w:proofErr w:type="spellStart"/>
            <w:r>
              <w:rPr>
                <w:rFonts w:cstheme="minorHAnsi"/>
                <w:sz w:val="20"/>
                <w:szCs w:val="20"/>
              </w:rPr>
              <w:t>evalua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ir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terhadap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lompok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j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ad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ibawah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tanggungjawabny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ngelol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gemb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ompeten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j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ecar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ndiri</w:t>
            </w:r>
            <w:proofErr w:type="spellEnd"/>
          </w:p>
        </w:tc>
      </w:tr>
      <w:tr w:rsidR="0086308B" w14:paraId="62E53B0E" w14:textId="77777777" w:rsidTr="003846EA">
        <w:tc>
          <w:tcPr>
            <w:tcW w:w="3079" w:type="dxa"/>
            <w:gridSpan w:val="2"/>
            <w:vMerge/>
          </w:tcPr>
          <w:p w14:paraId="5F1B313D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313CCFB9" w14:textId="77777777" w:rsidR="0086308B" w:rsidRDefault="0086308B" w:rsidP="0010130E">
            <w:r>
              <w:t>CP-MK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4F9A887" w14:textId="77777777" w:rsidR="0086308B" w:rsidRDefault="0086308B" w:rsidP="0010130E"/>
        </w:tc>
        <w:tc>
          <w:tcPr>
            <w:tcW w:w="1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2FEFC" w14:textId="77777777" w:rsidR="0086308B" w:rsidRDefault="0086308B" w:rsidP="0010130E"/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BCEF5F" w14:textId="77777777" w:rsidR="0086308B" w:rsidRDefault="0086308B" w:rsidP="0010130E"/>
        </w:tc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A380A05" w14:textId="77777777" w:rsidR="0086308B" w:rsidRDefault="0086308B" w:rsidP="0010130E"/>
        </w:tc>
      </w:tr>
      <w:tr w:rsidR="0086308B" w14:paraId="6C73DFE6" w14:textId="77777777" w:rsidTr="000263AA">
        <w:tc>
          <w:tcPr>
            <w:tcW w:w="3079" w:type="dxa"/>
            <w:gridSpan w:val="2"/>
            <w:vMerge/>
          </w:tcPr>
          <w:p w14:paraId="0F176EBE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1001CA8" w14:textId="5F0347B6" w:rsidR="0086308B" w:rsidRPr="00316342" w:rsidRDefault="00215011" w:rsidP="0010130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P</w:t>
            </w:r>
            <w:r w:rsidR="0086308B" w:rsidRPr="00316342">
              <w:rPr>
                <w:rFonts w:cstheme="minorHAnsi"/>
                <w:sz w:val="20"/>
                <w:szCs w:val="20"/>
              </w:rPr>
              <w:t>M</w:t>
            </w:r>
            <w:r>
              <w:rPr>
                <w:rFonts w:cstheme="minorHAnsi"/>
                <w:sz w:val="20"/>
                <w:szCs w:val="20"/>
              </w:rPr>
              <w:t>K</w:t>
            </w:r>
            <w:r w:rsidR="0086308B" w:rsidRPr="0031634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0070" w:type="dxa"/>
            <w:gridSpan w:val="4"/>
            <w:tcBorders>
              <w:top w:val="nil"/>
            </w:tcBorders>
          </w:tcPr>
          <w:p w14:paraId="4C582442" w14:textId="796D843C" w:rsidR="0086308B" w:rsidRPr="00316342" w:rsidRDefault="00316342" w:rsidP="003D1ECE">
            <w:pPr>
              <w:rPr>
                <w:rFonts w:cstheme="minorHAnsi"/>
                <w:sz w:val="20"/>
                <w:szCs w:val="20"/>
              </w:rPr>
            </w:pPr>
            <w:r w:rsidRPr="00316342">
              <w:rPr>
                <w:rFonts w:eastAsia="Dotum" w:cstheme="minorHAnsi"/>
                <w:sz w:val="20"/>
                <w:szCs w:val="20"/>
                <w:lang w:val="sv-SE" w:eastAsia="ja-JP"/>
              </w:rPr>
              <w:t>Mampu men</w:t>
            </w: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>jelaskan</w:t>
            </w:r>
            <w:r w:rsidRPr="00316342">
              <w:rPr>
                <w:rFonts w:eastAsia="Dotum" w:cstheme="minorHAnsi"/>
                <w:sz w:val="20"/>
                <w:szCs w:val="20"/>
                <w:lang w:val="sv-SE" w:eastAsia="ja-JP"/>
              </w:rPr>
              <w:t xml:space="preserve"> konsep </w:t>
            </w:r>
            <w:r w:rsidR="00E36838">
              <w:rPr>
                <w:rFonts w:eastAsia="Dotum" w:cstheme="minorHAnsi"/>
                <w:sz w:val="20"/>
                <w:szCs w:val="20"/>
                <w:lang w:val="sv-SE" w:eastAsia="ja-JP"/>
              </w:rPr>
              <w:t xml:space="preserve">dasar akuntansi keuangan </w:t>
            </w:r>
          </w:p>
        </w:tc>
      </w:tr>
      <w:tr w:rsidR="0086308B" w14:paraId="3998AE7B" w14:textId="77777777" w:rsidTr="000263AA">
        <w:tc>
          <w:tcPr>
            <w:tcW w:w="3079" w:type="dxa"/>
            <w:gridSpan w:val="2"/>
            <w:vMerge/>
          </w:tcPr>
          <w:p w14:paraId="34617849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A505A92" w14:textId="1FD80570" w:rsidR="0086308B" w:rsidRPr="00316342" w:rsidRDefault="00215011" w:rsidP="0010130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PMK</w:t>
            </w:r>
            <w:r w:rsidR="0086308B" w:rsidRPr="0031634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070" w:type="dxa"/>
            <w:gridSpan w:val="4"/>
          </w:tcPr>
          <w:p w14:paraId="17AF428C" w14:textId="0451BB18" w:rsidR="0086308B" w:rsidRPr="00E36838" w:rsidRDefault="00316342" w:rsidP="003D1ECE">
            <w:pPr>
              <w:rPr>
                <w:rFonts w:cstheme="minorHAnsi"/>
                <w:sz w:val="20"/>
                <w:szCs w:val="20"/>
              </w:rPr>
            </w:pPr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Mampu me</w:t>
            </w: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>njelaskan</w:t>
            </w:r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konsep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pengukur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,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pencatat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dan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penyaji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>laporan</w:t>
            </w:r>
            <w:proofErr w:type="spellEnd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>keuangan</w:t>
            </w:r>
            <w:proofErr w:type="spellEnd"/>
          </w:p>
        </w:tc>
      </w:tr>
      <w:tr w:rsidR="0086308B" w14:paraId="76F5532A" w14:textId="77777777" w:rsidTr="000263AA">
        <w:tc>
          <w:tcPr>
            <w:tcW w:w="3079" w:type="dxa"/>
            <w:gridSpan w:val="2"/>
            <w:vMerge/>
          </w:tcPr>
          <w:p w14:paraId="316A724F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5BB0216E" w14:textId="72E60DD1" w:rsidR="0086308B" w:rsidRPr="00316342" w:rsidRDefault="00215011" w:rsidP="0010130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P</w:t>
            </w:r>
            <w:r w:rsidR="0086308B" w:rsidRPr="00316342">
              <w:rPr>
                <w:rFonts w:cstheme="minorHAnsi"/>
                <w:sz w:val="20"/>
                <w:szCs w:val="20"/>
              </w:rPr>
              <w:t>M</w:t>
            </w:r>
            <w:r>
              <w:rPr>
                <w:rFonts w:cstheme="minorHAnsi"/>
                <w:sz w:val="20"/>
                <w:szCs w:val="20"/>
              </w:rPr>
              <w:t>K</w:t>
            </w:r>
            <w:r w:rsidR="0086308B" w:rsidRPr="0031634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0070" w:type="dxa"/>
            <w:gridSpan w:val="4"/>
          </w:tcPr>
          <w:p w14:paraId="0EFF65E9" w14:textId="591F7753" w:rsidR="0086308B" w:rsidRPr="00316342" w:rsidRDefault="00316342" w:rsidP="000257D7">
            <w:pPr>
              <w:rPr>
                <w:rFonts w:cstheme="minorHAnsi"/>
                <w:sz w:val="20"/>
                <w:szCs w:val="20"/>
              </w:rPr>
            </w:pPr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Mampu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melakuk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pencatat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dan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pengukuran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>transaksi</w:t>
            </w:r>
            <w:proofErr w:type="spellEnd"/>
            <w:r w:rsidRPr="00316342">
              <w:rPr>
                <w:rFonts w:eastAsia="Dotum" w:cstheme="minorHAnsi"/>
                <w:sz w:val="20"/>
                <w:szCs w:val="20"/>
                <w:lang w:eastAsia="ja-JP"/>
              </w:rPr>
              <w:t xml:space="preserve"> pada </w:t>
            </w: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 xml:space="preserve">perusahaan </w:t>
            </w:r>
            <w:proofErr w:type="spellStart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>jasa</w:t>
            </w:r>
            <w:proofErr w:type="spellEnd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 xml:space="preserve">, </w:t>
            </w:r>
            <w:proofErr w:type="spellStart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>dagang</w:t>
            </w:r>
            <w:proofErr w:type="spellEnd"/>
            <w:r w:rsidR="00E36838">
              <w:rPr>
                <w:rFonts w:eastAsia="Dotum" w:cstheme="minorHAnsi"/>
                <w:sz w:val="20"/>
                <w:szCs w:val="20"/>
                <w:lang w:eastAsia="ja-JP"/>
              </w:rPr>
              <w:t xml:space="preserve"> dan </w:t>
            </w: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>manufaktur.</w:t>
            </w:r>
          </w:p>
        </w:tc>
      </w:tr>
      <w:tr w:rsidR="0086308B" w14:paraId="32BCCDEF" w14:textId="77777777" w:rsidTr="000263AA">
        <w:tc>
          <w:tcPr>
            <w:tcW w:w="3079" w:type="dxa"/>
            <w:gridSpan w:val="2"/>
            <w:vMerge/>
          </w:tcPr>
          <w:p w14:paraId="3C8462F3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3DD4E54F" w14:textId="652B1D08" w:rsidR="0086308B" w:rsidRPr="00316342" w:rsidRDefault="00A32C14" w:rsidP="0010130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P</w:t>
            </w:r>
            <w:r w:rsidR="0086308B" w:rsidRPr="00316342">
              <w:rPr>
                <w:rFonts w:cstheme="minorHAnsi"/>
                <w:sz w:val="20"/>
                <w:szCs w:val="20"/>
              </w:rPr>
              <w:t>M</w:t>
            </w:r>
            <w:r>
              <w:rPr>
                <w:rFonts w:cstheme="minorHAnsi"/>
                <w:sz w:val="20"/>
                <w:szCs w:val="20"/>
              </w:rPr>
              <w:t>K</w:t>
            </w:r>
            <w:r w:rsidR="0086308B" w:rsidRPr="0031634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0070" w:type="dxa"/>
            <w:gridSpan w:val="4"/>
          </w:tcPr>
          <w:p w14:paraId="2B6DEA28" w14:textId="7EC5EF0D" w:rsidR="0086308B" w:rsidRPr="006D4720" w:rsidRDefault="00316342" w:rsidP="000257D7">
            <w:pPr>
              <w:rPr>
                <w:rFonts w:cstheme="minorHAnsi"/>
                <w:sz w:val="20"/>
                <w:szCs w:val="20"/>
              </w:rPr>
            </w:pP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 xml:space="preserve">Mampu mengaplikasikan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pelaporan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keuangan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perusahaan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jasa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,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dagang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 dan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manufaktur</w:t>
            </w:r>
            <w:proofErr w:type="spellEnd"/>
          </w:p>
        </w:tc>
      </w:tr>
      <w:tr w:rsidR="0086308B" w14:paraId="1F732801" w14:textId="77777777" w:rsidTr="000263AA">
        <w:tc>
          <w:tcPr>
            <w:tcW w:w="3079" w:type="dxa"/>
            <w:gridSpan w:val="2"/>
            <w:vMerge/>
          </w:tcPr>
          <w:p w14:paraId="103515A8" w14:textId="77777777" w:rsidR="0086308B" w:rsidRPr="00C4378E" w:rsidRDefault="0086308B" w:rsidP="0010130E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5F8C7A9D" w14:textId="10A66272" w:rsidR="0086308B" w:rsidRPr="00316342" w:rsidRDefault="00A32C14" w:rsidP="0010130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PMK</w:t>
            </w:r>
            <w:r w:rsidR="0086308B" w:rsidRPr="0031634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0070" w:type="dxa"/>
            <w:gridSpan w:val="4"/>
          </w:tcPr>
          <w:p w14:paraId="2B48B5CC" w14:textId="6149B19A" w:rsidR="0086308B" w:rsidRPr="006D4720" w:rsidRDefault="00316342" w:rsidP="000257D7">
            <w:pPr>
              <w:rPr>
                <w:rFonts w:cstheme="minorHAnsi"/>
                <w:sz w:val="20"/>
                <w:szCs w:val="20"/>
              </w:rPr>
            </w:pPr>
            <w:r w:rsidRPr="00316342">
              <w:rPr>
                <w:rFonts w:eastAsia="Dotum" w:cstheme="minorHAnsi"/>
                <w:sz w:val="20"/>
                <w:szCs w:val="20"/>
                <w:lang w:val="es-ES" w:eastAsia="ja-JP"/>
              </w:rPr>
              <w:t>Mampu men</w:t>
            </w:r>
            <w:r w:rsidR="00A32C14">
              <w:rPr>
                <w:rFonts w:eastAsia="Dotum" w:cstheme="minorHAnsi"/>
                <w:sz w:val="20"/>
                <w:szCs w:val="20"/>
                <w:lang w:val="es-ES" w:eastAsia="ja-JP"/>
              </w:rPr>
              <w:t>ganalisis</w:t>
            </w:r>
            <w:r w:rsidRPr="00316342">
              <w:rPr>
                <w:rFonts w:eastAsia="Dotum" w:cstheme="minorHAnsi"/>
                <w:sz w:val="20"/>
                <w:szCs w:val="20"/>
                <w:lang w:val="es-ES" w:eastAsia="ja-JP"/>
              </w:rPr>
              <w:t xml:space="preserve"> </w:t>
            </w:r>
            <w:r w:rsidRPr="00316342">
              <w:rPr>
                <w:rFonts w:eastAsia="Dotum" w:cstheme="minorHAnsi"/>
                <w:sz w:val="20"/>
                <w:szCs w:val="20"/>
                <w:lang w:val="id-ID" w:eastAsia="ja-JP"/>
              </w:rPr>
              <w:t>laporan</w:t>
            </w:r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keuangan</w:t>
            </w:r>
            <w:proofErr w:type="spellEnd"/>
            <w:r w:rsidR="006D4720">
              <w:rPr>
                <w:rFonts w:eastAsia="Dotum" w:cstheme="minorHAnsi"/>
                <w:sz w:val="20"/>
                <w:szCs w:val="20"/>
                <w:lang w:eastAsia="ja-JP"/>
              </w:rPr>
              <w:t>.</w:t>
            </w:r>
          </w:p>
        </w:tc>
      </w:tr>
      <w:tr w:rsidR="0086308B" w14:paraId="052746F8" w14:textId="77777777" w:rsidTr="000263AA">
        <w:tc>
          <w:tcPr>
            <w:tcW w:w="3079" w:type="dxa"/>
            <w:gridSpan w:val="2"/>
          </w:tcPr>
          <w:p w14:paraId="1FD2807D" w14:textId="77777777" w:rsidR="0086308B" w:rsidRPr="00C4378E" w:rsidRDefault="0086308B" w:rsidP="0010130E">
            <w:pPr>
              <w:rPr>
                <w:b/>
                <w:sz w:val="20"/>
                <w:szCs w:val="20"/>
              </w:rPr>
            </w:pPr>
            <w:proofErr w:type="spellStart"/>
            <w:r w:rsidRPr="00C4378E">
              <w:rPr>
                <w:b/>
                <w:sz w:val="20"/>
                <w:szCs w:val="20"/>
              </w:rPr>
              <w:t>Deskripsi</w:t>
            </w:r>
            <w:proofErr w:type="spellEnd"/>
            <w:r w:rsidRPr="00C4378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4378E">
              <w:rPr>
                <w:b/>
                <w:sz w:val="20"/>
                <w:szCs w:val="20"/>
              </w:rPr>
              <w:t>Singkat</w:t>
            </w:r>
            <w:proofErr w:type="spellEnd"/>
            <w:r w:rsidRPr="00C4378E">
              <w:rPr>
                <w:b/>
                <w:sz w:val="20"/>
                <w:szCs w:val="20"/>
              </w:rPr>
              <w:t xml:space="preserve"> MK</w:t>
            </w:r>
          </w:p>
        </w:tc>
        <w:tc>
          <w:tcPr>
            <w:tcW w:w="11488" w:type="dxa"/>
            <w:gridSpan w:val="5"/>
          </w:tcPr>
          <w:p w14:paraId="6997F1E1" w14:textId="6721D4CE" w:rsidR="0086308B" w:rsidRPr="00726183" w:rsidRDefault="00726183" w:rsidP="00726183">
            <w:pPr>
              <w:rPr>
                <w:bCs/>
                <w:szCs w:val="24"/>
              </w:rPr>
            </w:pPr>
            <w:bookmarkStart w:id="0" w:name="_Hlk74821822"/>
            <w:proofErr w:type="spellStart"/>
            <w:r w:rsidRPr="00726183">
              <w:rPr>
                <w:bCs/>
                <w:szCs w:val="24"/>
              </w:rPr>
              <w:t>M</w:t>
            </w:r>
            <w:r w:rsidRPr="00726183">
              <w:rPr>
                <w:szCs w:val="24"/>
              </w:rPr>
              <w:t>emperkenalk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konsep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akuntansi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="00215011">
              <w:rPr>
                <w:szCs w:val="24"/>
              </w:rPr>
              <w:t>dasar</w:t>
            </w:r>
            <w:proofErr w:type="spellEnd"/>
            <w:r w:rsidR="00215011">
              <w:rPr>
                <w:szCs w:val="24"/>
              </w:rPr>
              <w:t xml:space="preserve"> </w:t>
            </w:r>
            <w:r w:rsidRPr="00726183">
              <w:rPr>
                <w:szCs w:val="24"/>
              </w:rPr>
              <w:t xml:space="preserve">dan </w:t>
            </w:r>
            <w:proofErr w:type="spellStart"/>
            <w:r w:rsidRPr="00726183">
              <w:rPr>
                <w:szCs w:val="24"/>
              </w:rPr>
              <w:t>keguna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lapor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keuangan</w:t>
            </w:r>
            <w:proofErr w:type="spellEnd"/>
            <w:r w:rsidRPr="00726183">
              <w:rPr>
                <w:szCs w:val="24"/>
              </w:rPr>
              <w:t xml:space="preserve">; </w:t>
            </w:r>
            <w:proofErr w:type="spellStart"/>
            <w:r w:rsidRPr="00726183">
              <w:rPr>
                <w:szCs w:val="24"/>
              </w:rPr>
              <w:t>tahap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dalam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siklus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akuntansi</w:t>
            </w:r>
            <w:proofErr w:type="spellEnd"/>
            <w:r w:rsidRPr="00726183">
              <w:rPr>
                <w:szCs w:val="24"/>
              </w:rPr>
              <w:t xml:space="preserve"> pada </w:t>
            </w:r>
            <w:proofErr w:type="spellStart"/>
            <w:r w:rsidRPr="00726183">
              <w:rPr>
                <w:szCs w:val="24"/>
              </w:rPr>
              <w:t>perusaha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="00E36838">
              <w:rPr>
                <w:szCs w:val="24"/>
              </w:rPr>
              <w:t>jasa</w:t>
            </w:r>
            <w:proofErr w:type="spellEnd"/>
            <w:r w:rsidR="00E36838">
              <w:rPr>
                <w:szCs w:val="24"/>
              </w:rPr>
              <w:t xml:space="preserve">, </w:t>
            </w:r>
            <w:proofErr w:type="spellStart"/>
            <w:r w:rsidR="00E36838">
              <w:rPr>
                <w:szCs w:val="24"/>
              </w:rPr>
              <w:t>dagang</w:t>
            </w:r>
            <w:proofErr w:type="spellEnd"/>
            <w:r w:rsidR="00E36838">
              <w:rPr>
                <w:szCs w:val="24"/>
              </w:rPr>
              <w:t xml:space="preserve"> dan </w:t>
            </w:r>
            <w:proofErr w:type="spellStart"/>
            <w:r w:rsidRPr="00726183">
              <w:rPr>
                <w:szCs w:val="24"/>
              </w:rPr>
              <w:t>pemanufakturan</w:t>
            </w:r>
            <w:proofErr w:type="spellEnd"/>
            <w:r w:rsidRPr="00726183">
              <w:rPr>
                <w:szCs w:val="24"/>
              </w:rPr>
              <w:t xml:space="preserve"> (</w:t>
            </w:r>
            <w:r w:rsidRPr="00726183">
              <w:rPr>
                <w:i/>
                <w:iCs/>
                <w:szCs w:val="24"/>
              </w:rPr>
              <w:t>manufacturing company</w:t>
            </w:r>
            <w:r w:rsidRPr="00726183">
              <w:rPr>
                <w:szCs w:val="24"/>
              </w:rPr>
              <w:t xml:space="preserve">); </w:t>
            </w:r>
            <w:proofErr w:type="spellStart"/>
            <w:r w:rsidRPr="00726183">
              <w:rPr>
                <w:szCs w:val="24"/>
              </w:rPr>
              <w:t>konsep</w:t>
            </w:r>
            <w:proofErr w:type="spellEnd"/>
            <w:r w:rsidRPr="00726183">
              <w:rPr>
                <w:szCs w:val="24"/>
              </w:rPr>
              <w:t xml:space="preserve">, </w:t>
            </w:r>
            <w:proofErr w:type="spellStart"/>
            <w:r w:rsidRPr="00726183">
              <w:rPr>
                <w:szCs w:val="24"/>
              </w:rPr>
              <w:t>prosedur</w:t>
            </w:r>
            <w:proofErr w:type="spellEnd"/>
            <w:r w:rsidRPr="00726183">
              <w:rPr>
                <w:szCs w:val="24"/>
              </w:rPr>
              <w:t xml:space="preserve">, dan </w:t>
            </w:r>
            <w:proofErr w:type="spellStart"/>
            <w:r w:rsidRPr="00726183">
              <w:rPr>
                <w:szCs w:val="24"/>
              </w:rPr>
              <w:t>teknik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pencatatan</w:t>
            </w:r>
            <w:proofErr w:type="spellEnd"/>
            <w:r w:rsidRPr="00726183">
              <w:rPr>
                <w:szCs w:val="24"/>
              </w:rPr>
              <w:t xml:space="preserve"> dan </w:t>
            </w:r>
            <w:proofErr w:type="spellStart"/>
            <w:r w:rsidRPr="00726183">
              <w:rPr>
                <w:szCs w:val="24"/>
              </w:rPr>
              <w:t>penyaji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lapor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keuang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sesuai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dengan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standar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akuntansi</w:t>
            </w:r>
            <w:proofErr w:type="spellEnd"/>
            <w:r w:rsidRPr="00726183">
              <w:rPr>
                <w:szCs w:val="24"/>
              </w:rPr>
              <w:t xml:space="preserve"> </w:t>
            </w:r>
            <w:proofErr w:type="spellStart"/>
            <w:r w:rsidRPr="00726183">
              <w:rPr>
                <w:szCs w:val="24"/>
              </w:rPr>
              <w:t>keuangan</w:t>
            </w:r>
            <w:bookmarkEnd w:id="0"/>
            <w:proofErr w:type="spellEnd"/>
            <w:r w:rsidRPr="00726183">
              <w:rPr>
                <w:bCs/>
                <w:szCs w:val="24"/>
              </w:rPr>
              <w:t>.</w:t>
            </w:r>
          </w:p>
        </w:tc>
      </w:tr>
      <w:tr w:rsidR="0086308B" w:rsidRPr="00726183" w14:paraId="783340F3" w14:textId="77777777" w:rsidTr="000263AA">
        <w:tc>
          <w:tcPr>
            <w:tcW w:w="3079" w:type="dxa"/>
            <w:gridSpan w:val="2"/>
          </w:tcPr>
          <w:p w14:paraId="4EDA3FBB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 xml:space="preserve">Materi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Pembelajaran</w:t>
            </w:r>
            <w:proofErr w:type="spellEnd"/>
            <w:r w:rsidRPr="00726183">
              <w:rPr>
                <w:rFonts w:cstheme="minorHAnsi"/>
                <w:b/>
                <w:sz w:val="20"/>
                <w:szCs w:val="20"/>
              </w:rPr>
              <w:t xml:space="preserve"> /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Pokok</w:t>
            </w:r>
            <w:proofErr w:type="spellEnd"/>
            <w:r w:rsidRPr="00726183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Bahasan</w:t>
            </w:r>
            <w:proofErr w:type="spellEnd"/>
          </w:p>
        </w:tc>
        <w:tc>
          <w:tcPr>
            <w:tcW w:w="11488" w:type="dxa"/>
            <w:gridSpan w:val="5"/>
          </w:tcPr>
          <w:p w14:paraId="25CBC625" w14:textId="08E4F74A" w:rsidR="0086308B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val="id-ID" w:eastAsia="id-ID"/>
              </w:rPr>
            </w:pPr>
            <w:bookmarkStart w:id="1" w:name="_Hlk74821888"/>
            <w:r>
              <w:rPr>
                <w:rFonts w:cstheme="minorHAnsi"/>
                <w:sz w:val="20"/>
                <w:szCs w:val="20"/>
                <w:lang w:val="sv-SE"/>
              </w:rPr>
              <w:t>Persamaan Akuntansi dan Laporan Keuangan</w:t>
            </w:r>
          </w:p>
          <w:p w14:paraId="157D51C9" w14:textId="7746FE2B" w:rsidR="0086308B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val="id-ID" w:eastAsia="id-ID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Umum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Buku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Besar Perusahaan Jasa</w:t>
            </w:r>
          </w:p>
          <w:p w14:paraId="03B7456B" w14:textId="1C017311" w:rsidR="000257D7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val="id-ID" w:eastAsia="id-ID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yesu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Neraca Saldo </w:t>
            </w:r>
            <w:proofErr w:type="spellStart"/>
            <w:r>
              <w:rPr>
                <w:rFonts w:cstheme="minorHAnsi"/>
                <w:sz w:val="20"/>
                <w:szCs w:val="20"/>
              </w:rPr>
              <w:t>Setelah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yesu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erusahaan Jasa</w:t>
            </w:r>
          </w:p>
          <w:p w14:paraId="13B45110" w14:textId="11596009" w:rsidR="00D077AF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Laporan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Keuangan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Perusahaan Jasa</w:t>
            </w:r>
          </w:p>
          <w:p w14:paraId="2CC60579" w14:textId="3778A05F" w:rsidR="00D077AF" w:rsidRPr="00D077AF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Jurnal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Penutup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dan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Jurnal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Pembalik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Perusahaan Jasa</w:t>
            </w:r>
          </w:p>
          <w:p w14:paraId="6D11D7F3" w14:textId="723B279A" w:rsidR="0086308B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r>
              <w:rPr>
                <w:rFonts w:cstheme="minorHAnsi"/>
                <w:sz w:val="20"/>
                <w:szCs w:val="20"/>
              </w:rPr>
              <w:t xml:space="preserve">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Metode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catatan</w:t>
            </w:r>
            <w:proofErr w:type="spellEnd"/>
          </w:p>
          <w:p w14:paraId="60967119" w14:textId="3EE3D9EA" w:rsidR="003846EA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r>
              <w:rPr>
                <w:rFonts w:cstheme="minorHAnsi"/>
                <w:sz w:val="20"/>
                <w:szCs w:val="20"/>
              </w:rPr>
              <w:t xml:space="preserve">Perpetual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riodik</w:t>
            </w:r>
            <w:proofErr w:type="spellEnd"/>
          </w:p>
          <w:p w14:paraId="345C06A2" w14:textId="77777777" w:rsidR="00D077AF" w:rsidRPr="00D077AF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Perhitu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Beb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Pokok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jualan</w:t>
            </w:r>
            <w:proofErr w:type="spellEnd"/>
          </w:p>
          <w:p w14:paraId="4977512A" w14:textId="344CCB18" w:rsidR="00D077AF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val="id-ID" w:eastAsia="id-ID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Umum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Buku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Besar 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</w:p>
          <w:p w14:paraId="017189B6" w14:textId="7BD06543" w:rsidR="00D077AF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val="id-ID" w:eastAsia="id-ID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yesu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Neraca Saldo </w:t>
            </w:r>
            <w:proofErr w:type="spellStart"/>
            <w:r>
              <w:rPr>
                <w:rFonts w:cstheme="minorHAnsi"/>
                <w:sz w:val="20"/>
                <w:szCs w:val="20"/>
              </w:rPr>
              <w:t>Setelah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yesu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</w:p>
          <w:p w14:paraId="067DB49C" w14:textId="11996DDE" w:rsidR="003846EA" w:rsidRPr="00726183" w:rsidRDefault="00D077AF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Laporan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Keuangan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 xml:space="preserve"> Perusahaan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  <w:lang w:eastAsia="id-ID"/>
              </w:rPr>
              <w:t>Daga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314F199" w14:textId="77777777" w:rsidR="003846EA" w:rsidRPr="00E36838" w:rsidRDefault="00726183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proofErr w:type="spellStart"/>
            <w:r w:rsidRPr="00726183">
              <w:rPr>
                <w:rFonts w:cstheme="minorHAnsi"/>
                <w:sz w:val="20"/>
                <w:szCs w:val="20"/>
              </w:rPr>
              <w:t>Akuntansi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untuk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Perusahaan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Pemanufakturan</w:t>
            </w:r>
            <w:proofErr w:type="spellEnd"/>
          </w:p>
          <w:p w14:paraId="06F821BF" w14:textId="6D7D5CB5" w:rsidR="00E36838" w:rsidRPr="00E36838" w:rsidRDefault="00E36838" w:rsidP="009B036E">
            <w:pPr>
              <w:pStyle w:val="ListParagraph"/>
              <w:numPr>
                <w:ilvl w:val="0"/>
                <w:numId w:val="3"/>
              </w:numPr>
              <w:ind w:left="317" w:hanging="283"/>
              <w:jc w:val="both"/>
              <w:rPr>
                <w:rFonts w:eastAsia="Calibri" w:cstheme="minorHAnsi"/>
                <w:bCs/>
                <w:sz w:val="20"/>
                <w:szCs w:val="20"/>
                <w:lang w:eastAsia="id-ID"/>
              </w:rPr>
            </w:pPr>
            <w:r>
              <w:rPr>
                <w:rFonts w:cstheme="minorHAnsi"/>
                <w:sz w:val="20"/>
                <w:szCs w:val="20"/>
              </w:rPr>
              <w:t xml:space="preserve">Aset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wuju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an Aset Tidak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wujud</w:t>
            </w:r>
            <w:bookmarkEnd w:id="1"/>
            <w:proofErr w:type="spellEnd"/>
          </w:p>
        </w:tc>
      </w:tr>
      <w:tr w:rsidR="0086308B" w:rsidRPr="00726183" w14:paraId="4E81C4D1" w14:textId="77777777" w:rsidTr="003846EA">
        <w:tc>
          <w:tcPr>
            <w:tcW w:w="3079" w:type="dxa"/>
            <w:gridSpan w:val="2"/>
            <w:vMerge w:val="restart"/>
          </w:tcPr>
          <w:p w14:paraId="614F9CB1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>Pustaka</w:t>
            </w:r>
          </w:p>
        </w:tc>
        <w:tc>
          <w:tcPr>
            <w:tcW w:w="1418" w:type="dxa"/>
            <w:tcBorders>
              <w:bottom w:val="single" w:sz="4" w:space="0" w:color="auto"/>
              <w:right w:val="single" w:sz="4" w:space="0" w:color="auto"/>
            </w:tcBorders>
          </w:tcPr>
          <w:p w14:paraId="463B1A3A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>Utama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69FA6F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</w:tcPr>
          <w:p w14:paraId="50B96C95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74877E6C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09DD77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6308B" w:rsidRPr="00726183" w14:paraId="6774D942" w14:textId="77777777" w:rsidTr="000263AA">
        <w:tc>
          <w:tcPr>
            <w:tcW w:w="3079" w:type="dxa"/>
            <w:gridSpan w:val="2"/>
            <w:vMerge/>
          </w:tcPr>
          <w:p w14:paraId="636874AB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08FF" w14:textId="77777777" w:rsidR="0086308B" w:rsidRPr="00D077AF" w:rsidRDefault="00726183" w:rsidP="009B036E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1841"/>
              </w:tabs>
              <w:autoSpaceDE w:val="0"/>
              <w:autoSpaceDN w:val="0"/>
              <w:ind w:left="328" w:hanging="328"/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Reeve, J.M., C.S. Warren, J.E. Duchac, E.T. Wahyuni, G.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Suprijanto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, A.A. </w:t>
            </w:r>
            <w:proofErr w:type="gramStart"/>
            <w:r w:rsidRPr="00726183">
              <w:rPr>
                <w:rFonts w:cstheme="minorHAnsi"/>
                <w:sz w:val="20"/>
                <w:szCs w:val="20"/>
              </w:rPr>
              <w:t>Jusuf  dan</w:t>
            </w:r>
            <w:proofErr w:type="gramEnd"/>
            <w:r w:rsidRPr="00726183">
              <w:rPr>
                <w:rFonts w:cstheme="minorHAnsi"/>
                <w:sz w:val="20"/>
                <w:szCs w:val="20"/>
              </w:rPr>
              <w:t xml:space="preserve"> C.D.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Djakman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. 2009.  </w:t>
            </w:r>
            <w:r w:rsidRPr="00726183">
              <w:rPr>
                <w:rFonts w:cstheme="minorHAnsi"/>
                <w:i/>
                <w:sz w:val="20"/>
                <w:szCs w:val="20"/>
              </w:rPr>
              <w:t xml:space="preserve">Principles of Accounting-Indonesia Adaptation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Buku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1</w:t>
            </w:r>
            <w:r w:rsidRPr="00726183">
              <w:rPr>
                <w:rFonts w:cstheme="minorHAnsi"/>
                <w:i/>
                <w:sz w:val="20"/>
                <w:szCs w:val="20"/>
              </w:rPr>
              <w:t xml:space="preserve">.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Salemba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Empat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>.  (RWD).</w:t>
            </w:r>
          </w:p>
          <w:p w14:paraId="3950AFCB" w14:textId="5E739B7C" w:rsidR="00D077AF" w:rsidRPr="00726183" w:rsidRDefault="00D077AF" w:rsidP="009B036E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1841"/>
              </w:tabs>
              <w:autoSpaceDE w:val="0"/>
              <w:autoSpaceDN w:val="0"/>
              <w:ind w:left="328" w:hanging="328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elvy Monalisa. </w:t>
            </w:r>
            <w:proofErr w:type="spellStart"/>
            <w:r>
              <w:rPr>
                <w:rFonts w:cstheme="minorHAnsi"/>
                <w:sz w:val="20"/>
                <w:szCs w:val="20"/>
              </w:rPr>
              <w:t>Praktiku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ganta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kuntan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. </w:t>
            </w:r>
            <w:proofErr w:type="spellStart"/>
            <w:r>
              <w:rPr>
                <w:rFonts w:cstheme="minorHAnsi"/>
                <w:sz w:val="20"/>
                <w:szCs w:val="20"/>
              </w:rPr>
              <w:t>Edi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5. </w:t>
            </w:r>
            <w:proofErr w:type="spellStart"/>
            <w:r>
              <w:rPr>
                <w:rFonts w:cstheme="minorHAnsi"/>
                <w:sz w:val="20"/>
                <w:szCs w:val="20"/>
              </w:rPr>
              <w:t>Salemb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Empat</w:t>
            </w:r>
            <w:proofErr w:type="spellEnd"/>
          </w:p>
        </w:tc>
      </w:tr>
      <w:tr w:rsidR="0086308B" w:rsidRPr="00726183" w14:paraId="59E95004" w14:textId="77777777" w:rsidTr="003846EA">
        <w:tc>
          <w:tcPr>
            <w:tcW w:w="3079" w:type="dxa"/>
            <w:gridSpan w:val="2"/>
            <w:vMerge/>
          </w:tcPr>
          <w:p w14:paraId="08BFA301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</w:tcPr>
          <w:p w14:paraId="3ADD11AA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Pendukung</w:t>
            </w:r>
            <w:proofErr w:type="spellEnd"/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FB785B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</w:tcPr>
          <w:p w14:paraId="43450D7B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4B22FA08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DED049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6308B" w:rsidRPr="00726183" w14:paraId="71FDFF08" w14:textId="77777777" w:rsidTr="000263AA">
        <w:tc>
          <w:tcPr>
            <w:tcW w:w="3079" w:type="dxa"/>
            <w:gridSpan w:val="2"/>
            <w:vMerge/>
          </w:tcPr>
          <w:p w14:paraId="66AF9EF0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8" w:type="dxa"/>
            <w:gridSpan w:val="5"/>
          </w:tcPr>
          <w:p w14:paraId="7A715632" w14:textId="046EC3C3" w:rsidR="00726183" w:rsidRPr="00D077AF" w:rsidRDefault="00726183" w:rsidP="009B036E">
            <w:pPr>
              <w:pStyle w:val="ListParagraph"/>
              <w:numPr>
                <w:ilvl w:val="0"/>
                <w:numId w:val="5"/>
              </w:numPr>
              <w:ind w:left="354"/>
              <w:rPr>
                <w:rFonts w:cstheme="minorHAnsi"/>
                <w:sz w:val="20"/>
                <w:szCs w:val="20"/>
              </w:rPr>
            </w:pPr>
            <w:proofErr w:type="spellStart"/>
            <w:r w:rsidRPr="00D077AF">
              <w:rPr>
                <w:rFonts w:cstheme="minorHAnsi"/>
                <w:sz w:val="20"/>
                <w:szCs w:val="20"/>
              </w:rPr>
              <w:t>Soemarso</w:t>
            </w:r>
            <w:proofErr w:type="spellEnd"/>
            <w:r w:rsidRPr="00D077AF">
              <w:rPr>
                <w:rFonts w:cstheme="minorHAnsi"/>
                <w:sz w:val="20"/>
                <w:szCs w:val="20"/>
              </w:rPr>
              <w:t xml:space="preserve"> S.R. 20</w:t>
            </w:r>
            <w:r w:rsidR="00AA1D2F">
              <w:rPr>
                <w:rFonts w:cstheme="minorHAnsi"/>
                <w:sz w:val="20"/>
                <w:szCs w:val="20"/>
              </w:rPr>
              <w:t>20</w:t>
            </w:r>
            <w:r w:rsidRPr="00D077AF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D077AF">
              <w:rPr>
                <w:rFonts w:cstheme="minorHAnsi"/>
                <w:i/>
                <w:sz w:val="20"/>
                <w:szCs w:val="20"/>
              </w:rPr>
              <w:t>Akuntansi</w:t>
            </w:r>
            <w:proofErr w:type="spellEnd"/>
            <w:r w:rsidRPr="00D077AF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D077AF">
              <w:rPr>
                <w:rFonts w:cstheme="minorHAnsi"/>
                <w:i/>
                <w:sz w:val="20"/>
                <w:szCs w:val="20"/>
              </w:rPr>
              <w:t>Suatu</w:t>
            </w:r>
            <w:proofErr w:type="spellEnd"/>
            <w:r w:rsidRPr="00D077AF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D077AF">
              <w:rPr>
                <w:rFonts w:cstheme="minorHAnsi"/>
                <w:i/>
                <w:sz w:val="20"/>
                <w:szCs w:val="20"/>
              </w:rPr>
              <w:t>Pengantar</w:t>
            </w:r>
            <w:proofErr w:type="spellEnd"/>
            <w:r w:rsidRPr="00D077AF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D077AF">
              <w:rPr>
                <w:rFonts w:cstheme="minorHAnsi"/>
                <w:sz w:val="20"/>
                <w:szCs w:val="20"/>
              </w:rPr>
              <w:t>Edisi</w:t>
            </w:r>
            <w:proofErr w:type="spellEnd"/>
            <w:r w:rsidRPr="00D077AF">
              <w:rPr>
                <w:rFonts w:cstheme="minorHAnsi"/>
                <w:sz w:val="20"/>
                <w:szCs w:val="20"/>
              </w:rPr>
              <w:t xml:space="preserve"> 5. </w:t>
            </w:r>
            <w:proofErr w:type="spellStart"/>
            <w:r w:rsidRPr="00D077AF">
              <w:rPr>
                <w:rFonts w:cstheme="minorHAnsi"/>
                <w:sz w:val="20"/>
                <w:szCs w:val="20"/>
              </w:rPr>
              <w:t>Salemba</w:t>
            </w:r>
            <w:proofErr w:type="spellEnd"/>
            <w:r w:rsidRPr="00D077AF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D077AF">
              <w:rPr>
                <w:rFonts w:cstheme="minorHAnsi"/>
                <w:sz w:val="20"/>
                <w:szCs w:val="20"/>
              </w:rPr>
              <w:t>Empat</w:t>
            </w:r>
            <w:proofErr w:type="spellEnd"/>
            <w:r w:rsidRPr="00D077AF">
              <w:rPr>
                <w:rFonts w:cstheme="minorHAnsi"/>
                <w:sz w:val="20"/>
                <w:szCs w:val="20"/>
              </w:rPr>
              <w:t>.</w:t>
            </w:r>
          </w:p>
          <w:p w14:paraId="6904A36A" w14:textId="77777777" w:rsidR="0086308B" w:rsidRPr="00726183" w:rsidRDefault="00726183" w:rsidP="009B036E">
            <w:pPr>
              <w:pStyle w:val="ListParagraph"/>
              <w:numPr>
                <w:ilvl w:val="0"/>
                <w:numId w:val="5"/>
              </w:numPr>
              <w:ind w:left="36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726183">
              <w:rPr>
                <w:rFonts w:cstheme="minorHAnsi"/>
                <w:sz w:val="20"/>
                <w:szCs w:val="20"/>
              </w:rPr>
              <w:t>Suwardjono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>,  2002</w:t>
            </w:r>
            <w:proofErr w:type="gramEnd"/>
            <w:r w:rsidRPr="00726183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726183">
              <w:rPr>
                <w:rFonts w:cstheme="minorHAnsi"/>
                <w:i/>
                <w:sz w:val="20"/>
                <w:szCs w:val="20"/>
              </w:rPr>
              <w:t>Akuntansi</w:t>
            </w:r>
            <w:proofErr w:type="spellEnd"/>
            <w:r w:rsidRPr="00726183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i/>
                <w:sz w:val="20"/>
                <w:szCs w:val="20"/>
              </w:rPr>
              <w:t>Pengantar</w:t>
            </w:r>
            <w:proofErr w:type="spellEnd"/>
            <w:r w:rsidRPr="00726183">
              <w:rPr>
                <w:rFonts w:cstheme="minorHAnsi"/>
                <w:i/>
                <w:sz w:val="20"/>
                <w:szCs w:val="20"/>
              </w:rPr>
              <w:t xml:space="preserve">: Proses Penciptaan Data </w:t>
            </w:r>
            <w:proofErr w:type="spellStart"/>
            <w:r w:rsidRPr="00726183">
              <w:rPr>
                <w:rFonts w:cstheme="minorHAnsi"/>
                <w:i/>
                <w:sz w:val="20"/>
                <w:szCs w:val="20"/>
              </w:rPr>
              <w:t>Pendekatan</w:t>
            </w:r>
            <w:proofErr w:type="spellEnd"/>
            <w:r w:rsidRPr="00726183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i/>
                <w:sz w:val="20"/>
                <w:szCs w:val="20"/>
              </w:rPr>
              <w:t>Sistem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Edisi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3. BPFE Yogyakarta.</w:t>
            </w:r>
          </w:p>
        </w:tc>
      </w:tr>
      <w:tr w:rsidR="0086308B" w:rsidRPr="00726183" w14:paraId="08930037" w14:textId="77777777" w:rsidTr="000263AA">
        <w:tc>
          <w:tcPr>
            <w:tcW w:w="3079" w:type="dxa"/>
            <w:gridSpan w:val="2"/>
          </w:tcPr>
          <w:p w14:paraId="382DDAD4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 xml:space="preserve">Media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Pembelajaran</w:t>
            </w:r>
            <w:proofErr w:type="spellEnd"/>
          </w:p>
        </w:tc>
        <w:tc>
          <w:tcPr>
            <w:tcW w:w="11488" w:type="dxa"/>
            <w:gridSpan w:val="5"/>
          </w:tcPr>
          <w:p w14:paraId="5230D9D8" w14:textId="77777777" w:rsidR="0086308B" w:rsidRPr="00726183" w:rsidRDefault="0086308B" w:rsidP="00003143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>LCD</w:t>
            </w:r>
          </w:p>
          <w:p w14:paraId="372223B6" w14:textId="77777777" w:rsidR="0086308B" w:rsidRPr="00726183" w:rsidRDefault="0086308B" w:rsidP="00003143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>Projector</w:t>
            </w:r>
          </w:p>
          <w:p w14:paraId="79D209E8" w14:textId="77777777" w:rsidR="003846EA" w:rsidRDefault="003846EA" w:rsidP="00003143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>Computer / Laptop</w:t>
            </w:r>
          </w:p>
          <w:p w14:paraId="33C0DAB4" w14:textId="50F81891" w:rsidR="001314EF" w:rsidRPr="00726183" w:rsidRDefault="001314EF" w:rsidP="00003143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Aplikas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Vclas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zoom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youtube</w:t>
            </w:r>
            <w:proofErr w:type="spellEnd"/>
          </w:p>
        </w:tc>
      </w:tr>
      <w:tr w:rsidR="0086308B" w:rsidRPr="00726183" w14:paraId="13CA702C" w14:textId="77777777" w:rsidTr="000263AA">
        <w:tc>
          <w:tcPr>
            <w:tcW w:w="3079" w:type="dxa"/>
            <w:gridSpan w:val="2"/>
          </w:tcPr>
          <w:p w14:paraId="0A7BE2C6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>Team Teaching</w:t>
            </w:r>
          </w:p>
        </w:tc>
        <w:tc>
          <w:tcPr>
            <w:tcW w:w="11488" w:type="dxa"/>
            <w:gridSpan w:val="5"/>
          </w:tcPr>
          <w:p w14:paraId="19F6A8D8" w14:textId="77777777" w:rsidR="0086308B" w:rsidRPr="00D077AF" w:rsidRDefault="005F2B69" w:rsidP="00003143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 xml:space="preserve">Kamadie Sumanda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</w:rPr>
              <w:t>Syafis</w:t>
            </w:r>
            <w:proofErr w:type="spellEnd"/>
            <w:r w:rsidR="004A5A82" w:rsidRPr="00726183">
              <w:rPr>
                <w:rFonts w:eastAsia="Calibri" w:cstheme="minorHAnsi"/>
                <w:bCs/>
                <w:sz w:val="20"/>
                <w:szCs w:val="20"/>
              </w:rPr>
              <w:t xml:space="preserve">, S.E., </w:t>
            </w:r>
            <w:proofErr w:type="spellStart"/>
            <w:r w:rsidR="004A5A82" w:rsidRPr="00726183">
              <w:rPr>
                <w:rFonts w:eastAsia="Calibri" w:cstheme="minorHAnsi"/>
                <w:bCs/>
                <w:sz w:val="20"/>
                <w:szCs w:val="20"/>
              </w:rPr>
              <w:t>M.Acc</w:t>
            </w:r>
            <w:proofErr w:type="spellEnd"/>
            <w:r w:rsidR="004A5A82" w:rsidRPr="00726183">
              <w:rPr>
                <w:rFonts w:eastAsia="Calibri" w:cstheme="minorHAnsi"/>
                <w:bCs/>
                <w:sz w:val="20"/>
                <w:szCs w:val="20"/>
              </w:rPr>
              <w:t xml:space="preserve">., Ak., </w:t>
            </w:r>
            <w:r>
              <w:rPr>
                <w:rFonts w:eastAsia="Calibri" w:cstheme="minorHAnsi"/>
                <w:bCs/>
                <w:sz w:val="20"/>
                <w:szCs w:val="20"/>
              </w:rPr>
              <w:t>BKP</w:t>
            </w:r>
            <w:r w:rsidR="004A5A82" w:rsidRPr="00726183">
              <w:rPr>
                <w:rFonts w:eastAsia="Calibri" w:cstheme="minorHAnsi"/>
                <w:bCs/>
                <w:sz w:val="20"/>
                <w:szCs w:val="20"/>
              </w:rPr>
              <w:t>., CA</w:t>
            </w:r>
            <w:r>
              <w:rPr>
                <w:rFonts w:eastAsia="Calibri" w:cstheme="minorHAnsi"/>
                <w:bCs/>
                <w:sz w:val="20"/>
                <w:szCs w:val="20"/>
              </w:rPr>
              <w:t>.</w:t>
            </w:r>
          </w:p>
          <w:p w14:paraId="4DB78086" w14:textId="3269532F" w:rsidR="00D077AF" w:rsidRPr="00726183" w:rsidRDefault="00D077AF" w:rsidP="00003143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cstheme="minorHAnsi"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 xml:space="preserve">Sari Indah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</w:rPr>
              <w:t>Oktanti</w:t>
            </w:r>
            <w:proofErr w:type="spellEnd"/>
            <w:r>
              <w:rPr>
                <w:rFonts w:eastAsia="Calibri" w:cstheme="minorHAnsi"/>
                <w:bCs/>
                <w:sz w:val="20"/>
                <w:szCs w:val="20"/>
              </w:rPr>
              <w:t xml:space="preserve">, S.E. </w:t>
            </w:r>
            <w:proofErr w:type="spellStart"/>
            <w:r>
              <w:rPr>
                <w:rFonts w:eastAsia="Calibri" w:cstheme="minorHAnsi"/>
                <w:bCs/>
                <w:sz w:val="20"/>
                <w:szCs w:val="20"/>
              </w:rPr>
              <w:t>M.</w:t>
            </w:r>
            <w:proofErr w:type="gramStart"/>
            <w:r>
              <w:rPr>
                <w:rFonts w:eastAsia="Calibri" w:cstheme="minorHAnsi"/>
                <w:bCs/>
                <w:sz w:val="20"/>
                <w:szCs w:val="20"/>
              </w:rPr>
              <w:t>S.Ak</w:t>
            </w:r>
            <w:proofErr w:type="spellEnd"/>
            <w:proofErr w:type="gramEnd"/>
          </w:p>
        </w:tc>
      </w:tr>
      <w:tr w:rsidR="0086308B" w:rsidRPr="00726183" w14:paraId="7BA730A8" w14:textId="77777777" w:rsidTr="000263AA">
        <w:tc>
          <w:tcPr>
            <w:tcW w:w="3079" w:type="dxa"/>
            <w:gridSpan w:val="2"/>
          </w:tcPr>
          <w:p w14:paraId="583DF324" w14:textId="77777777" w:rsidR="0086308B" w:rsidRPr="00726183" w:rsidRDefault="0086308B" w:rsidP="0010130E">
            <w:pPr>
              <w:rPr>
                <w:rFonts w:cstheme="minorHAnsi"/>
                <w:b/>
                <w:sz w:val="20"/>
                <w:szCs w:val="20"/>
              </w:rPr>
            </w:pPr>
            <w:r w:rsidRPr="00726183">
              <w:rPr>
                <w:rFonts w:cstheme="minorHAnsi"/>
                <w:b/>
                <w:sz w:val="20"/>
                <w:szCs w:val="20"/>
              </w:rPr>
              <w:t xml:space="preserve">Mata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Kuliah</w:t>
            </w:r>
            <w:proofErr w:type="spellEnd"/>
            <w:r w:rsidRPr="00726183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b/>
                <w:sz w:val="20"/>
                <w:szCs w:val="20"/>
              </w:rPr>
              <w:t>Syarat</w:t>
            </w:r>
            <w:proofErr w:type="spellEnd"/>
          </w:p>
        </w:tc>
        <w:tc>
          <w:tcPr>
            <w:tcW w:w="11488" w:type="dxa"/>
            <w:gridSpan w:val="5"/>
          </w:tcPr>
          <w:p w14:paraId="5BA59DE5" w14:textId="77777777" w:rsidR="0086308B" w:rsidRPr="00726183" w:rsidRDefault="0086308B" w:rsidP="0010130E">
            <w:p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>-</w:t>
            </w:r>
          </w:p>
        </w:tc>
      </w:tr>
    </w:tbl>
    <w:p w14:paraId="391768A1" w14:textId="5F437549" w:rsidR="00307AF0" w:rsidRDefault="00307AF0" w:rsidP="00307AF0"/>
    <w:tbl>
      <w:tblPr>
        <w:tblW w:w="16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5"/>
        <w:gridCol w:w="2943"/>
        <w:gridCol w:w="2020"/>
        <w:gridCol w:w="2014"/>
        <w:gridCol w:w="992"/>
        <w:gridCol w:w="2268"/>
        <w:gridCol w:w="2126"/>
        <w:gridCol w:w="2127"/>
        <w:gridCol w:w="997"/>
      </w:tblGrid>
      <w:tr w:rsidR="00307AF0" w:rsidRPr="00307AF0" w14:paraId="3BE57B37" w14:textId="77777777" w:rsidTr="00307AF0">
        <w:tc>
          <w:tcPr>
            <w:tcW w:w="815" w:type="dxa"/>
            <w:vMerge w:val="restart"/>
            <w:shd w:val="clear" w:color="auto" w:fill="D9D9D9"/>
            <w:vAlign w:val="center"/>
          </w:tcPr>
          <w:p w14:paraId="6D32A439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  <w:lang w:val="id-ID"/>
              </w:rPr>
            </w:pPr>
            <w:r w:rsidRPr="00307AF0">
              <w:rPr>
                <w:rFonts w:cs="Calibri"/>
                <w:b/>
                <w:sz w:val="18"/>
                <w:szCs w:val="18"/>
                <w:lang w:val="id-ID"/>
              </w:rPr>
              <w:t>Mg Ke-</w:t>
            </w:r>
          </w:p>
        </w:tc>
        <w:tc>
          <w:tcPr>
            <w:tcW w:w="2943" w:type="dxa"/>
            <w:vMerge w:val="restart"/>
            <w:shd w:val="clear" w:color="auto" w:fill="D9D9D9"/>
            <w:vAlign w:val="center"/>
          </w:tcPr>
          <w:p w14:paraId="4AD303A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  <w:lang w:val="id-ID"/>
              </w:rPr>
            </w:pPr>
            <w:r w:rsidRPr="00307AF0">
              <w:rPr>
                <w:rFonts w:cs="Calibri"/>
                <w:b/>
                <w:sz w:val="18"/>
                <w:szCs w:val="18"/>
                <w:lang w:val="id-ID"/>
              </w:rPr>
              <w:t>Sub-CP-MK</w:t>
            </w:r>
          </w:p>
          <w:p w14:paraId="1C3F517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  <w:lang w:val="id-ID"/>
              </w:rPr>
            </w:pPr>
            <w:r w:rsidRPr="00307AF0">
              <w:rPr>
                <w:rFonts w:cs="Calibri"/>
                <w:b/>
                <w:sz w:val="18"/>
                <w:szCs w:val="18"/>
                <w:lang w:val="id-ID"/>
              </w:rPr>
              <w:t>(Sbg Kemampuan Akhir yang diharapkan)</w:t>
            </w:r>
          </w:p>
        </w:tc>
        <w:tc>
          <w:tcPr>
            <w:tcW w:w="2020" w:type="dxa"/>
            <w:vMerge w:val="restart"/>
            <w:shd w:val="clear" w:color="auto" w:fill="D9D9D9"/>
            <w:vAlign w:val="center"/>
          </w:tcPr>
          <w:p w14:paraId="4425267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ahan Kajian</w:t>
            </w:r>
          </w:p>
          <w:p w14:paraId="60423E3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 xml:space="preserve">(Materi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Pembelajaran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)</w:t>
            </w:r>
          </w:p>
        </w:tc>
        <w:tc>
          <w:tcPr>
            <w:tcW w:w="2014" w:type="dxa"/>
            <w:vMerge w:val="restart"/>
            <w:shd w:val="clear" w:color="auto" w:fill="D9D9D9"/>
            <w:vAlign w:val="center"/>
          </w:tcPr>
          <w:p w14:paraId="685A5FCF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, dan Metode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Pembelajaran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(Media &amp;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Sumber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lajar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)</w:t>
            </w:r>
          </w:p>
        </w:tc>
        <w:tc>
          <w:tcPr>
            <w:tcW w:w="992" w:type="dxa"/>
            <w:vMerge w:val="restart"/>
            <w:shd w:val="clear" w:color="auto" w:fill="D9D9D9"/>
            <w:vAlign w:val="center"/>
          </w:tcPr>
          <w:p w14:paraId="6E1A6422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Estimasi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Waktu</w:t>
            </w:r>
          </w:p>
        </w:tc>
        <w:tc>
          <w:tcPr>
            <w:tcW w:w="2268" w:type="dxa"/>
            <w:vMerge w:val="restart"/>
            <w:shd w:val="clear" w:color="auto" w:fill="D9D9D9"/>
            <w:vAlign w:val="center"/>
          </w:tcPr>
          <w:p w14:paraId="058067B0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Pengalaman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lajar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Mahasiswa</w:t>
            </w:r>
            <w:proofErr w:type="spellEnd"/>
          </w:p>
        </w:tc>
        <w:tc>
          <w:tcPr>
            <w:tcW w:w="5250" w:type="dxa"/>
            <w:gridSpan w:val="3"/>
            <w:shd w:val="clear" w:color="auto" w:fill="D9D9D9"/>
          </w:tcPr>
          <w:p w14:paraId="2A167DD1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Penilaian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</w:t>
            </w:r>
          </w:p>
        </w:tc>
      </w:tr>
      <w:tr w:rsidR="00307AF0" w:rsidRPr="00307AF0" w14:paraId="199EA381" w14:textId="77777777" w:rsidTr="00307AF0">
        <w:tc>
          <w:tcPr>
            <w:tcW w:w="815" w:type="dxa"/>
            <w:vMerge/>
            <w:shd w:val="clear" w:color="auto" w:fill="D9D9D9"/>
          </w:tcPr>
          <w:p w14:paraId="6DB4C0F9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  <w:lang w:val="id-ID"/>
              </w:rPr>
            </w:pPr>
          </w:p>
        </w:tc>
        <w:tc>
          <w:tcPr>
            <w:tcW w:w="2943" w:type="dxa"/>
            <w:vMerge/>
            <w:shd w:val="clear" w:color="auto" w:fill="D9D9D9"/>
          </w:tcPr>
          <w:p w14:paraId="4A5C020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  <w:lang w:val="id-ID"/>
              </w:rPr>
            </w:pPr>
          </w:p>
        </w:tc>
        <w:tc>
          <w:tcPr>
            <w:tcW w:w="2020" w:type="dxa"/>
            <w:vMerge/>
            <w:shd w:val="clear" w:color="auto" w:fill="D9D9D9"/>
            <w:vAlign w:val="center"/>
          </w:tcPr>
          <w:p w14:paraId="46C76E49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14" w:type="dxa"/>
            <w:vMerge/>
            <w:shd w:val="clear" w:color="auto" w:fill="D9D9D9"/>
          </w:tcPr>
          <w:p w14:paraId="6BDEBDE2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9D9D9"/>
          </w:tcPr>
          <w:p w14:paraId="5B277F5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268" w:type="dxa"/>
            <w:vMerge/>
            <w:shd w:val="clear" w:color="auto" w:fill="D9D9D9"/>
          </w:tcPr>
          <w:p w14:paraId="154DDACB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D9D9D9"/>
          </w:tcPr>
          <w:p w14:paraId="66CF669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&amp; </w:t>
            </w: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</w:p>
        </w:tc>
        <w:tc>
          <w:tcPr>
            <w:tcW w:w="2127" w:type="dxa"/>
            <w:shd w:val="clear" w:color="auto" w:fill="D9D9D9"/>
          </w:tcPr>
          <w:p w14:paraId="3D9F048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Indikator</w:t>
            </w:r>
            <w:proofErr w:type="spellEnd"/>
          </w:p>
        </w:tc>
        <w:tc>
          <w:tcPr>
            <w:tcW w:w="997" w:type="dxa"/>
            <w:shd w:val="clear" w:color="auto" w:fill="D9D9D9"/>
          </w:tcPr>
          <w:p w14:paraId="187D4A7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obot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(%)</w:t>
            </w:r>
          </w:p>
        </w:tc>
      </w:tr>
      <w:tr w:rsidR="00307AF0" w:rsidRPr="00307AF0" w14:paraId="5CED6DD2" w14:textId="77777777" w:rsidTr="00307AF0">
        <w:tc>
          <w:tcPr>
            <w:tcW w:w="815" w:type="dxa"/>
            <w:shd w:val="clear" w:color="auto" w:fill="auto"/>
          </w:tcPr>
          <w:p w14:paraId="75F3516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1)</w:t>
            </w:r>
          </w:p>
        </w:tc>
        <w:tc>
          <w:tcPr>
            <w:tcW w:w="2943" w:type="dxa"/>
            <w:shd w:val="clear" w:color="auto" w:fill="auto"/>
          </w:tcPr>
          <w:p w14:paraId="12867F1D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2)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4CC732E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3)</w:t>
            </w:r>
          </w:p>
        </w:tc>
        <w:tc>
          <w:tcPr>
            <w:tcW w:w="2014" w:type="dxa"/>
            <w:shd w:val="clear" w:color="auto" w:fill="auto"/>
          </w:tcPr>
          <w:p w14:paraId="10F8D10A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4)</w:t>
            </w:r>
          </w:p>
        </w:tc>
        <w:tc>
          <w:tcPr>
            <w:tcW w:w="992" w:type="dxa"/>
            <w:shd w:val="clear" w:color="auto" w:fill="auto"/>
          </w:tcPr>
          <w:p w14:paraId="34782F8B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5)</w:t>
            </w:r>
          </w:p>
        </w:tc>
        <w:tc>
          <w:tcPr>
            <w:tcW w:w="2268" w:type="dxa"/>
            <w:shd w:val="clear" w:color="auto" w:fill="auto"/>
          </w:tcPr>
          <w:p w14:paraId="01C4C93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6)</w:t>
            </w:r>
          </w:p>
        </w:tc>
        <w:tc>
          <w:tcPr>
            <w:tcW w:w="2126" w:type="dxa"/>
            <w:shd w:val="clear" w:color="auto" w:fill="auto"/>
          </w:tcPr>
          <w:p w14:paraId="7567A45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7)</w:t>
            </w:r>
          </w:p>
        </w:tc>
        <w:tc>
          <w:tcPr>
            <w:tcW w:w="2127" w:type="dxa"/>
            <w:shd w:val="clear" w:color="auto" w:fill="auto"/>
          </w:tcPr>
          <w:p w14:paraId="241845E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8)</w:t>
            </w:r>
          </w:p>
        </w:tc>
        <w:tc>
          <w:tcPr>
            <w:tcW w:w="997" w:type="dxa"/>
            <w:shd w:val="clear" w:color="auto" w:fill="auto"/>
          </w:tcPr>
          <w:p w14:paraId="523F2EA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(9)</w:t>
            </w:r>
          </w:p>
        </w:tc>
      </w:tr>
      <w:tr w:rsidR="00307AF0" w:rsidRPr="00307AF0" w14:paraId="6986DF65" w14:textId="77777777" w:rsidTr="00307AF0">
        <w:tc>
          <w:tcPr>
            <w:tcW w:w="815" w:type="dxa"/>
            <w:shd w:val="clear" w:color="auto" w:fill="auto"/>
          </w:tcPr>
          <w:p w14:paraId="1B9AF120" w14:textId="0A82A42E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</w:t>
            </w:r>
            <w:r>
              <w:rPr>
                <w:rFonts w:cs="Calibri"/>
                <w:bCs/>
                <w:sz w:val="18"/>
                <w:szCs w:val="18"/>
              </w:rPr>
              <w:t>-2</w:t>
            </w:r>
          </w:p>
        </w:tc>
        <w:tc>
          <w:tcPr>
            <w:tcW w:w="2943" w:type="dxa"/>
            <w:shd w:val="clear" w:color="auto" w:fill="auto"/>
          </w:tcPr>
          <w:p w14:paraId="669464E7" w14:textId="77777777" w:rsidR="00307AF0" w:rsidRPr="00C37D92" w:rsidRDefault="00307AF0" w:rsidP="009B036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 w:rsidRPr="00C37D92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 w:rsidRPr="00C37D9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persamaan</w:t>
            </w:r>
            <w:proofErr w:type="spellEnd"/>
            <w:r w:rsidRPr="00C37D9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akuntansi</w:t>
            </w:r>
            <w:proofErr w:type="spellEnd"/>
          </w:p>
          <w:p w14:paraId="22211851" w14:textId="0E9D3E31" w:rsidR="00307AF0" w:rsidRPr="00307AF0" w:rsidRDefault="00307AF0" w:rsidP="009B036E">
            <w:pPr>
              <w:numPr>
                <w:ilvl w:val="0"/>
                <w:numId w:val="7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C37D92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 w:rsidRPr="00C37D9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 w:rsidRPr="00C37D9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37D92">
              <w:rPr>
                <w:rFonts w:cstheme="minorHAnsi"/>
                <w:sz w:val="20"/>
                <w:szCs w:val="20"/>
              </w:rPr>
              <w:t>umum</w:t>
            </w:r>
            <w:proofErr w:type="spellEnd"/>
          </w:p>
        </w:tc>
        <w:tc>
          <w:tcPr>
            <w:tcW w:w="2020" w:type="dxa"/>
            <w:shd w:val="clear" w:color="auto" w:fill="auto"/>
            <w:vAlign w:val="center"/>
          </w:tcPr>
          <w:p w14:paraId="6AAE9E09" w14:textId="4EE8C273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RPS,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ontrak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uliah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,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erti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,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onsep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sar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Akuntansi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Logika</w:t>
            </w:r>
          </w:p>
        </w:tc>
        <w:tc>
          <w:tcPr>
            <w:tcW w:w="2014" w:type="dxa"/>
            <w:shd w:val="clear" w:color="auto" w:fill="auto"/>
          </w:tcPr>
          <w:p w14:paraId="47F1AB7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1D4BD92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01D6C713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79FDAD4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3A9AAFF7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5B5D630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28AC1A1F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6D72DB4B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A53C9C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2B6FAE2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7679F5F8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3FDE347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4A8E8494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5880FE1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67A016B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03942EF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66DA945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6A78D86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3913576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60D4F7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37AEF09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4D50683C" w14:textId="1BEED209" w:rsidR="00307AF0" w:rsidRPr="00307AF0" w:rsidRDefault="00307AF0" w:rsidP="009B036E">
            <w:pPr>
              <w:numPr>
                <w:ilvl w:val="0"/>
                <w:numId w:val="7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latih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mampu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logika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akuntansi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gramStart"/>
            <w:r>
              <w:rPr>
                <w:rFonts w:cs="Calibri"/>
                <w:bCs/>
                <w:sz w:val="18"/>
                <w:szCs w:val="18"/>
              </w:rPr>
              <w:t xml:space="preserve">dan </w:t>
            </w:r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bergorganisasi</w:t>
            </w:r>
            <w:proofErr w:type="spellEnd"/>
            <w:proofErr w:type="gram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lalu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mbentu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i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ntuk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ojek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20BB930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5705179D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7967BD3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1BD30FB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0B0EE1C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54F88AA0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5DEAF537" w14:textId="76905C7F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17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elas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nt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erti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,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onsep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sar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akuntansi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logika</w:t>
            </w:r>
            <w:proofErr w:type="spellEnd"/>
          </w:p>
          <w:p w14:paraId="19CE17B3" w14:textId="77777777" w:rsidR="00307AF0" w:rsidRPr="00307AF0" w:rsidRDefault="00307AF0" w:rsidP="005E5C44">
            <w:pPr>
              <w:spacing w:after="0" w:line="240" w:lineRule="auto"/>
              <w:ind w:left="317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7" w:type="dxa"/>
            <w:shd w:val="clear" w:color="auto" w:fill="auto"/>
          </w:tcPr>
          <w:p w14:paraId="126FE3E7" w14:textId="0D11D923" w:rsidR="00307AF0" w:rsidRPr="00307AF0" w:rsidRDefault="00C94CD5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5</w:t>
            </w:r>
            <w:r w:rsidR="00307AF0" w:rsidRPr="00307AF0">
              <w:rPr>
                <w:rFonts w:cs="Calibri"/>
                <w:bCs/>
                <w:sz w:val="18"/>
                <w:szCs w:val="18"/>
              </w:rPr>
              <w:t>%</w:t>
            </w:r>
          </w:p>
        </w:tc>
      </w:tr>
      <w:tr w:rsidR="00307AF0" w:rsidRPr="00307AF0" w14:paraId="79EAC6BD" w14:textId="77777777" w:rsidTr="00307AF0">
        <w:tc>
          <w:tcPr>
            <w:tcW w:w="815" w:type="dxa"/>
            <w:shd w:val="clear" w:color="auto" w:fill="auto"/>
          </w:tcPr>
          <w:p w14:paraId="763514A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2</w:t>
            </w:r>
          </w:p>
        </w:tc>
        <w:tc>
          <w:tcPr>
            <w:tcW w:w="2943" w:type="dxa"/>
            <w:shd w:val="clear" w:color="auto" w:fill="auto"/>
          </w:tcPr>
          <w:p w14:paraId="2C5DCFE6" w14:textId="77777777" w:rsidR="00307AF0" w:rsidRPr="00726183" w:rsidRDefault="00307AF0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nyusu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uku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sa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ta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ja</w:t>
            </w:r>
            <w:proofErr w:type="spellEnd"/>
          </w:p>
          <w:p w14:paraId="0E213BD3" w14:textId="25FD764F" w:rsidR="00307AF0" w:rsidRPr="00307AF0" w:rsidRDefault="00307AF0" w:rsidP="009B036E">
            <w:pPr>
              <w:numPr>
                <w:ilvl w:val="0"/>
                <w:numId w:val="8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</w:t>
            </w:r>
            <w:r>
              <w:rPr>
                <w:rFonts w:cstheme="minorHAnsi"/>
                <w:sz w:val="20"/>
                <w:szCs w:val="20"/>
              </w:rPr>
              <w:t>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nerac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aldo</w:t>
            </w:r>
            <w:proofErr w:type="spellEnd"/>
          </w:p>
        </w:tc>
        <w:tc>
          <w:tcPr>
            <w:tcW w:w="2020" w:type="dxa"/>
            <w:shd w:val="clear" w:color="auto" w:fill="auto"/>
            <w:vAlign w:val="center"/>
          </w:tcPr>
          <w:p w14:paraId="2C00D283" w14:textId="53A2BEA5" w:rsidR="00307AF0" w:rsidRPr="00307AF0" w:rsidRDefault="00C37D92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Perusahaan Jasa: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Buku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Besar dan Neraca Saldo</w:t>
            </w:r>
          </w:p>
        </w:tc>
        <w:tc>
          <w:tcPr>
            <w:tcW w:w="2014" w:type="dxa"/>
            <w:shd w:val="clear" w:color="auto" w:fill="auto"/>
          </w:tcPr>
          <w:p w14:paraId="3698C2A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1D70836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006E784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9096F3F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9FD9ED9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41C3E3C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13072676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145B416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0BE9D428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247CC90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62395B8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4D79FEA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5C2BED2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1C35640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474C4F1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558315A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0E34C0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4AE8EC5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64BF446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18B0273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38DD563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1E41C278" w14:textId="77777777" w:rsidR="00307AF0" w:rsidRPr="00307AF0" w:rsidRDefault="00307AF0" w:rsidP="009B036E">
            <w:pPr>
              <w:numPr>
                <w:ilvl w:val="0"/>
                <w:numId w:val="10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gemuk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ide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lalu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brainstorming</w:t>
            </w:r>
          </w:p>
          <w:p w14:paraId="5BCE2F70" w14:textId="77777777" w:rsidR="00307AF0" w:rsidRPr="00307AF0" w:rsidRDefault="00307AF0" w:rsidP="009B036E">
            <w:pPr>
              <w:numPr>
                <w:ilvl w:val="0"/>
                <w:numId w:val="10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gamb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putus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gena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m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ojek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lalu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0FFEBE39" w14:textId="77777777" w:rsidR="00307AF0" w:rsidRPr="00307AF0" w:rsidRDefault="00307AF0" w:rsidP="009B036E">
            <w:pPr>
              <w:numPr>
                <w:ilvl w:val="0"/>
                <w:numId w:val="10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nyusun timeline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ntuk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6" w:type="dxa"/>
            <w:shd w:val="clear" w:color="auto" w:fill="auto"/>
          </w:tcPr>
          <w:p w14:paraId="3AD43EB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7B76BA2F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14D196C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479169B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3091782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57BA845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29741590" w14:textId="055848D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 w:hanging="357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elas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buku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besar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dan Neraca Saldo </w:t>
            </w:r>
          </w:p>
        </w:tc>
        <w:tc>
          <w:tcPr>
            <w:tcW w:w="997" w:type="dxa"/>
            <w:shd w:val="clear" w:color="auto" w:fill="auto"/>
          </w:tcPr>
          <w:p w14:paraId="656BF6DF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2%</w:t>
            </w:r>
          </w:p>
        </w:tc>
      </w:tr>
      <w:tr w:rsidR="00307AF0" w:rsidRPr="00307AF0" w14:paraId="2FC31E4E" w14:textId="77777777" w:rsidTr="00307AF0">
        <w:tc>
          <w:tcPr>
            <w:tcW w:w="815" w:type="dxa"/>
            <w:shd w:val="clear" w:color="auto" w:fill="auto"/>
          </w:tcPr>
          <w:p w14:paraId="3ED738E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3</w:t>
            </w:r>
          </w:p>
        </w:tc>
        <w:tc>
          <w:tcPr>
            <w:tcW w:w="2943" w:type="dxa"/>
            <w:shd w:val="clear" w:color="auto" w:fill="auto"/>
          </w:tcPr>
          <w:p w14:paraId="13DCAC06" w14:textId="77777777" w:rsidR="00C37D92" w:rsidRPr="00726183" w:rsidRDefault="00C37D92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yesua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3C027CB" w14:textId="77777777" w:rsidR="00C37D92" w:rsidRPr="00726183" w:rsidRDefault="00C37D92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n</w:t>
            </w:r>
            <w:r>
              <w:rPr>
                <w:rFonts w:cstheme="minorHAnsi"/>
                <w:sz w:val="20"/>
                <w:szCs w:val="20"/>
              </w:rPr>
              <w:t>ganalis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ku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cstheme="minorHAnsi"/>
                <w:sz w:val="20"/>
                <w:szCs w:val="20"/>
              </w:rPr>
              <w:t>wajib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isesuaik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1AF7DBD" w14:textId="624533AF" w:rsidR="00307AF0" w:rsidRPr="00307AF0" w:rsidRDefault="00307AF0" w:rsidP="00C37D92">
            <w:pPr>
              <w:spacing w:after="0" w:line="240" w:lineRule="auto"/>
              <w:ind w:left="360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020" w:type="dxa"/>
            <w:shd w:val="clear" w:color="auto" w:fill="auto"/>
            <w:vAlign w:val="center"/>
          </w:tcPr>
          <w:p w14:paraId="2477AADB" w14:textId="42D48357" w:rsidR="00307AF0" w:rsidRPr="00307AF0" w:rsidRDefault="00C37D92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Perusahaan Jasa: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Penyesuai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dan Neraca Saldo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Setelah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Penyesuaian</w:t>
            </w:r>
            <w:proofErr w:type="spellEnd"/>
          </w:p>
        </w:tc>
        <w:tc>
          <w:tcPr>
            <w:tcW w:w="2014" w:type="dxa"/>
            <w:shd w:val="clear" w:color="auto" w:fill="auto"/>
          </w:tcPr>
          <w:p w14:paraId="1DE25C5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0FFC513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5DC470E3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542BA05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8B3D8D8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16928DC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0F5573F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5C4F9E4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7578F7A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3CC23316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012EB66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7819287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7833731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68D4295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2E4256D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420AD32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453062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701F426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7A446E5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E4B087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0F90312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083EE8B5" w14:textId="2CBA074B" w:rsidR="00307AF0" w:rsidRPr="00307AF0" w:rsidRDefault="00307AF0" w:rsidP="009B036E">
            <w:pPr>
              <w:numPr>
                <w:ilvl w:val="0"/>
                <w:numId w:val="8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akun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penyesuaian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70722B30" w14:textId="77777777" w:rsidR="00307AF0" w:rsidRPr="00307AF0" w:rsidRDefault="00307AF0" w:rsidP="009B036E">
            <w:pPr>
              <w:numPr>
                <w:ilvl w:val="0"/>
                <w:numId w:val="8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in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saran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su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osen</w:t>
            </w:r>
            <w:proofErr w:type="spellEnd"/>
          </w:p>
          <w:p w14:paraId="66EFBC8F" w14:textId="77777777" w:rsidR="00307AF0" w:rsidRPr="00307AF0" w:rsidRDefault="00307AF0" w:rsidP="005E5C44">
            <w:pPr>
              <w:spacing w:after="0" w:line="240" w:lineRule="auto"/>
              <w:ind w:left="360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auto"/>
          </w:tcPr>
          <w:p w14:paraId="162197F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1D076D1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556AE25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007A79E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75A3594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16A4C1C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49AAAB29" w14:textId="6567CD96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elas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Penyesuaian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dan Neraca Saldo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Setelah</w:t>
            </w:r>
            <w:proofErr w:type="spellEnd"/>
            <w:r w:rsidR="00C37D92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37D92">
              <w:rPr>
                <w:rFonts w:cs="Calibri"/>
                <w:bCs/>
                <w:sz w:val="18"/>
                <w:szCs w:val="18"/>
              </w:rPr>
              <w:t>Penyesuaian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337522C1" w14:textId="1487E563" w:rsidR="00307AF0" w:rsidRPr="00307AF0" w:rsidRDefault="00C94CD5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2</w:t>
            </w:r>
            <w:r w:rsidR="00307AF0" w:rsidRPr="00307AF0">
              <w:rPr>
                <w:rFonts w:cs="Calibri"/>
                <w:bCs/>
                <w:sz w:val="18"/>
                <w:szCs w:val="18"/>
              </w:rPr>
              <w:t>%</w:t>
            </w:r>
          </w:p>
        </w:tc>
      </w:tr>
      <w:tr w:rsidR="00307AF0" w:rsidRPr="00307AF0" w14:paraId="3ABAEB4F" w14:textId="77777777" w:rsidTr="00307AF0">
        <w:tc>
          <w:tcPr>
            <w:tcW w:w="815" w:type="dxa"/>
            <w:shd w:val="clear" w:color="auto" w:fill="auto"/>
          </w:tcPr>
          <w:p w14:paraId="6B6E682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4</w:t>
            </w:r>
          </w:p>
        </w:tc>
        <w:tc>
          <w:tcPr>
            <w:tcW w:w="2943" w:type="dxa"/>
            <w:shd w:val="clear" w:color="auto" w:fill="auto"/>
          </w:tcPr>
          <w:p w14:paraId="059EADDC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14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nt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1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ampa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3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338096FB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ui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1</w:t>
            </w:r>
          </w:p>
        </w:tc>
        <w:tc>
          <w:tcPr>
            <w:tcW w:w="2014" w:type="dxa"/>
            <w:shd w:val="clear" w:color="auto" w:fill="auto"/>
          </w:tcPr>
          <w:p w14:paraId="672CEEA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41CC63D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591F33E1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  <w:p w14:paraId="1D16137C" w14:textId="77777777" w:rsidR="00307AF0" w:rsidRPr="00307AF0" w:rsidRDefault="00307AF0" w:rsidP="005E5C44">
            <w:pPr>
              <w:ind w:firstLine="720"/>
              <w:jc w:val="both"/>
              <w:rPr>
                <w:rFonts w:cs="Calibri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14:paraId="72F6403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6C0AFC8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7C8608C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D0B966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0094EA3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6BEA3E2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145F803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2EC7855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37534B00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ah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uis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1171042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37B96579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5E769ED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07B937D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79FE56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Test</w:t>
            </w:r>
          </w:p>
          <w:p w14:paraId="7C2FB5D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4D60FA9C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jian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1C7B215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0%</w:t>
            </w:r>
          </w:p>
        </w:tc>
      </w:tr>
      <w:tr w:rsidR="00307AF0" w:rsidRPr="00307AF0" w14:paraId="57019183" w14:textId="77777777" w:rsidTr="00307AF0">
        <w:tc>
          <w:tcPr>
            <w:tcW w:w="815" w:type="dxa"/>
            <w:shd w:val="clear" w:color="auto" w:fill="auto"/>
          </w:tcPr>
          <w:p w14:paraId="2FE2145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5</w:t>
            </w:r>
          </w:p>
        </w:tc>
        <w:tc>
          <w:tcPr>
            <w:tcW w:w="2943" w:type="dxa"/>
            <w:shd w:val="clear" w:color="auto" w:fill="auto"/>
          </w:tcPr>
          <w:p w14:paraId="618380EC" w14:textId="77777777" w:rsidR="00EF6948" w:rsidRPr="00726183" w:rsidRDefault="00EF6948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</w:t>
            </w:r>
            <w:r>
              <w:rPr>
                <w:rFonts w:cstheme="minorHAnsi"/>
                <w:sz w:val="20"/>
                <w:szCs w:val="20"/>
              </w:rPr>
              <w:t>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0"/>
                <w:szCs w:val="20"/>
              </w:rPr>
              <w:t>keu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upa</w:t>
            </w:r>
            <w:proofErr w:type="spellEnd"/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b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rug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rubah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modal, LPK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Aru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kas</w:t>
            </w:r>
          </w:p>
          <w:p w14:paraId="7700DBA1" w14:textId="77777777" w:rsidR="00307AF0" w:rsidRPr="00EF6948" w:rsidRDefault="00EF6948" w:rsidP="009B036E">
            <w:pPr>
              <w:numPr>
                <w:ilvl w:val="0"/>
                <w:numId w:val="8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nempatk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0"/>
                <w:szCs w:val="20"/>
              </w:rPr>
              <w:t>aku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uangan</w:t>
            </w:r>
            <w:proofErr w:type="spellEnd"/>
          </w:p>
          <w:p w14:paraId="2F5C1B3B" w14:textId="5D31A192" w:rsidR="00EF6948" w:rsidRPr="00307AF0" w:rsidRDefault="00EF6948" w:rsidP="009B036E">
            <w:pPr>
              <w:numPr>
                <w:ilvl w:val="0"/>
                <w:numId w:val="8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utup</w:t>
            </w:r>
            <w:proofErr w:type="spellEnd"/>
          </w:p>
        </w:tc>
        <w:tc>
          <w:tcPr>
            <w:tcW w:w="2020" w:type="dxa"/>
            <w:shd w:val="clear" w:color="auto" w:fill="auto"/>
            <w:vAlign w:val="center"/>
          </w:tcPr>
          <w:p w14:paraId="7B8D6645" w14:textId="252301C3" w:rsidR="00307AF0" w:rsidRPr="00307AF0" w:rsidRDefault="00EF6948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Perusahaan Jasa: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014" w:type="dxa"/>
            <w:shd w:val="clear" w:color="auto" w:fill="auto"/>
          </w:tcPr>
          <w:p w14:paraId="7A995BF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686A69D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556B968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1B7B8E9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E19275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5608210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10E9031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562907A9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7F17CAF6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4ED24723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73FFE8A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3B8D0777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2C642E1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1A48AAE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70D1407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26A44D8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083E5A5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5B1D1EA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072D3B4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6D486B2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0E44DA1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026F937A" w14:textId="77777777" w:rsidR="00307AF0" w:rsidRPr="00307AF0" w:rsidRDefault="00307AF0" w:rsidP="009B036E">
            <w:pPr>
              <w:numPr>
                <w:ilvl w:val="0"/>
                <w:numId w:val="11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yusun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anggar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anggo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0D79711C" w14:textId="77777777" w:rsidR="00307AF0" w:rsidRPr="00307AF0" w:rsidRDefault="00307AF0" w:rsidP="009B036E">
            <w:pPr>
              <w:numPr>
                <w:ilvl w:val="0"/>
                <w:numId w:val="11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mbu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timeline project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anggo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06F50516" w14:textId="77777777" w:rsidR="00307AF0" w:rsidRPr="00307AF0" w:rsidRDefault="00307AF0" w:rsidP="009B036E">
            <w:pPr>
              <w:numPr>
                <w:ilvl w:val="0"/>
                <w:numId w:val="11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in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saran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su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ose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00D0D32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641D89C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071FB72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66C260B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4A04DE2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37CBC60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  <w:p w14:paraId="1F77D88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esentasi</w:t>
            </w:r>
            <w:proofErr w:type="spellEnd"/>
          </w:p>
        </w:tc>
        <w:tc>
          <w:tcPr>
            <w:tcW w:w="2127" w:type="dxa"/>
            <w:shd w:val="clear" w:color="auto" w:fill="auto"/>
          </w:tcPr>
          <w:p w14:paraId="53BB57F0" w14:textId="787A6D2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la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gramStart"/>
            <w:r w:rsidR="00EF6948">
              <w:rPr>
                <w:rFonts w:cs="Calibri"/>
                <w:bCs/>
                <w:sz w:val="18"/>
                <w:szCs w:val="18"/>
              </w:rPr>
              <w:t xml:space="preserve">Menyusun </w:t>
            </w:r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proofErr w:type="gram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</w:p>
          <w:p w14:paraId="55296D4D" w14:textId="5785DB7E" w:rsidR="00307AF0" w:rsidRPr="00307AF0" w:rsidRDefault="00EF6948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Pembuat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Penutup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97" w:type="dxa"/>
            <w:shd w:val="clear" w:color="auto" w:fill="auto"/>
          </w:tcPr>
          <w:p w14:paraId="3152F804" w14:textId="3E31B9A4" w:rsidR="00307AF0" w:rsidRPr="00307AF0" w:rsidRDefault="00C94CD5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5</w:t>
            </w:r>
            <w:r w:rsidR="00307AF0" w:rsidRPr="00307AF0">
              <w:rPr>
                <w:rFonts w:cs="Calibri"/>
                <w:bCs/>
                <w:sz w:val="18"/>
                <w:szCs w:val="18"/>
              </w:rPr>
              <w:t>%</w:t>
            </w:r>
          </w:p>
        </w:tc>
      </w:tr>
      <w:tr w:rsidR="00307AF0" w:rsidRPr="00307AF0" w14:paraId="581C7A81" w14:textId="77777777" w:rsidTr="00307AF0">
        <w:tc>
          <w:tcPr>
            <w:tcW w:w="815" w:type="dxa"/>
            <w:shd w:val="clear" w:color="auto" w:fill="auto"/>
          </w:tcPr>
          <w:p w14:paraId="7238232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6,7</w:t>
            </w:r>
          </w:p>
        </w:tc>
        <w:tc>
          <w:tcPr>
            <w:tcW w:w="2943" w:type="dxa"/>
            <w:shd w:val="clear" w:color="auto" w:fill="auto"/>
          </w:tcPr>
          <w:p w14:paraId="0EF8EB77" w14:textId="77777777" w:rsidR="00EF6948" w:rsidRPr="00726183" w:rsidRDefault="00EF6948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njelaskan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konsep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perusahaan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</w:p>
          <w:p w14:paraId="335046DC" w14:textId="77777777" w:rsidR="00307AF0" w:rsidRDefault="00EF6948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njelaskan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arakteristik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</w:p>
          <w:p w14:paraId="29BB314D" w14:textId="10AC4EA3" w:rsidR="00EF6948" w:rsidRDefault="00EF6948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Jurn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Umum 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</w:p>
          <w:p w14:paraId="22968CE6" w14:textId="0D5F267A" w:rsidR="00EF6948" w:rsidRPr="00EF6948" w:rsidRDefault="00EF6948" w:rsidP="009B036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nyusu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uku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sa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ta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2020" w:type="dxa"/>
            <w:shd w:val="clear" w:color="auto" w:fill="auto"/>
            <w:vAlign w:val="center"/>
          </w:tcPr>
          <w:p w14:paraId="04A807A2" w14:textId="36E95055" w:rsidR="00307AF0" w:rsidRPr="00307AF0" w:rsidRDefault="00EF6948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: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Umum,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Buku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Besar</w:t>
            </w:r>
          </w:p>
        </w:tc>
        <w:tc>
          <w:tcPr>
            <w:tcW w:w="2014" w:type="dxa"/>
            <w:shd w:val="clear" w:color="auto" w:fill="auto"/>
          </w:tcPr>
          <w:p w14:paraId="3D398E8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641E494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625CFF2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4B66EB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05C31923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8A80A57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51A16F0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Project</w:t>
            </w:r>
          </w:p>
          <w:p w14:paraId="392DBEC1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AFBD013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196A3A34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1B479371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3F0128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4C03423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340F55C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4B597B9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42E65B3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1A4547C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6EDEB8F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716AAD4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485621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2C0FFCB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7C5EF0D0" w14:textId="420323D6" w:rsidR="00307AF0" w:rsidRPr="00307AF0" w:rsidRDefault="00307AF0" w:rsidP="009B036E">
            <w:pPr>
              <w:numPr>
                <w:ilvl w:val="0"/>
                <w:numId w:val="12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nyusu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ncan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 w:rsidR="00EF6948">
              <w:rPr>
                <w:rFonts w:cs="Calibri"/>
                <w:bCs/>
                <w:sz w:val="18"/>
                <w:szCs w:val="18"/>
              </w:rPr>
              <w:t xml:space="preserve">Project Perusahaan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614950D3" w14:textId="2FEFFF3D" w:rsidR="00307AF0" w:rsidRPr="00307AF0" w:rsidRDefault="00307AF0" w:rsidP="009B036E">
            <w:pPr>
              <w:numPr>
                <w:ilvl w:val="0"/>
                <w:numId w:val="12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</w:t>
            </w:r>
            <w:r w:rsidR="00EF6948">
              <w:rPr>
                <w:rFonts w:cs="Calibri"/>
                <w:bCs/>
                <w:sz w:val="18"/>
                <w:szCs w:val="18"/>
              </w:rPr>
              <w:t>mbuat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umum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buku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besar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ntuk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usaha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</w:tcPr>
          <w:p w14:paraId="54AE92D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4843C999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6B99D2B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0735920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D3088A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39F6AA7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46F725A6" w14:textId="7D437A3D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la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jurnal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umum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,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buku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besar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bagi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usaha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126C198A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5%</w:t>
            </w:r>
          </w:p>
        </w:tc>
      </w:tr>
      <w:tr w:rsidR="00307AF0" w:rsidRPr="00307AF0" w14:paraId="418A164D" w14:textId="77777777" w:rsidTr="00307AF0">
        <w:tc>
          <w:tcPr>
            <w:tcW w:w="815" w:type="dxa"/>
            <w:shd w:val="clear" w:color="auto" w:fill="auto"/>
          </w:tcPr>
          <w:p w14:paraId="5794899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8</w:t>
            </w:r>
          </w:p>
        </w:tc>
        <w:tc>
          <w:tcPr>
            <w:tcW w:w="2943" w:type="dxa"/>
            <w:shd w:val="clear" w:color="auto" w:fill="auto"/>
          </w:tcPr>
          <w:p w14:paraId="78705BAB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14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nt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5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ampa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7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0979B732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UTS</w:t>
            </w:r>
          </w:p>
        </w:tc>
        <w:tc>
          <w:tcPr>
            <w:tcW w:w="2014" w:type="dxa"/>
            <w:shd w:val="clear" w:color="auto" w:fill="auto"/>
          </w:tcPr>
          <w:p w14:paraId="1D75A73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459DEA9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563C658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14:paraId="660F2C3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6F1FAA0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2CCA679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6BF4194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0E7B102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2226EA0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49EDDEA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4584402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7D9EFA6D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has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UTS</w:t>
            </w:r>
          </w:p>
        </w:tc>
        <w:tc>
          <w:tcPr>
            <w:tcW w:w="2126" w:type="dxa"/>
            <w:shd w:val="clear" w:color="auto" w:fill="auto"/>
          </w:tcPr>
          <w:p w14:paraId="56FA200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54AAC2AB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35FB011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7964FF6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32A719E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Test</w:t>
            </w:r>
          </w:p>
          <w:p w14:paraId="4F9902E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3C10AE1C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jian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66F4345F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5%</w:t>
            </w:r>
          </w:p>
        </w:tc>
      </w:tr>
      <w:tr w:rsidR="00307AF0" w:rsidRPr="00307AF0" w14:paraId="1B624740" w14:textId="77777777" w:rsidTr="00307AF0">
        <w:tc>
          <w:tcPr>
            <w:tcW w:w="815" w:type="dxa"/>
            <w:shd w:val="clear" w:color="auto" w:fill="auto"/>
          </w:tcPr>
          <w:p w14:paraId="69865020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9</w:t>
            </w:r>
          </w:p>
        </w:tc>
        <w:tc>
          <w:tcPr>
            <w:tcW w:w="2943" w:type="dxa"/>
            <w:shd w:val="clear" w:color="auto" w:fill="auto"/>
          </w:tcPr>
          <w:p w14:paraId="60BCD8C1" w14:textId="07EEEFFE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elas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fini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ncatat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hitung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sedia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FIFO dan Average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47D44AFD" w14:textId="4749447A" w:rsidR="00307AF0" w:rsidRPr="00307AF0" w:rsidRDefault="00EF6948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FIFO dan Average</w:t>
            </w:r>
          </w:p>
        </w:tc>
        <w:tc>
          <w:tcPr>
            <w:tcW w:w="2014" w:type="dxa"/>
            <w:shd w:val="clear" w:color="auto" w:fill="auto"/>
          </w:tcPr>
          <w:p w14:paraId="364DB4D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5E1E4E6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4BB394A6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435A711B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7FB1F99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9C1EFF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501F171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53C6AB9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07B0D96F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26921F3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4EC3403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338263C7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2C3AAA2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619F54D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38879E4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45D06E5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6825402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781A84A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2C61251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5D88C0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7F814DA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1E8DAADC" w14:textId="4F3AF926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dose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3BE078A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D80E054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442ACB8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8D00D0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08FDA5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49B7586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19C72E61" w14:textId="36AAD00F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la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elas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fini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ncatat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hitung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persediaan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EF6948">
              <w:rPr>
                <w:rFonts w:cs="Calibri"/>
                <w:bCs/>
                <w:sz w:val="18"/>
                <w:szCs w:val="18"/>
              </w:rPr>
              <w:t>secara</w:t>
            </w:r>
            <w:proofErr w:type="spellEnd"/>
            <w:r w:rsidR="00EF6948">
              <w:rPr>
                <w:rFonts w:cs="Calibri"/>
                <w:bCs/>
                <w:sz w:val="18"/>
                <w:szCs w:val="18"/>
              </w:rPr>
              <w:t xml:space="preserve"> FIFO dan Average</w:t>
            </w:r>
          </w:p>
        </w:tc>
        <w:tc>
          <w:tcPr>
            <w:tcW w:w="997" w:type="dxa"/>
            <w:shd w:val="clear" w:color="auto" w:fill="auto"/>
          </w:tcPr>
          <w:p w14:paraId="094AF33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2%</w:t>
            </w:r>
          </w:p>
        </w:tc>
      </w:tr>
      <w:tr w:rsidR="00307AF0" w:rsidRPr="00307AF0" w14:paraId="03B03C74" w14:textId="77777777" w:rsidTr="00307AF0">
        <w:tc>
          <w:tcPr>
            <w:tcW w:w="815" w:type="dxa"/>
            <w:shd w:val="clear" w:color="auto" w:fill="auto"/>
          </w:tcPr>
          <w:p w14:paraId="24541ECB" w14:textId="157B27ED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0</w:t>
            </w:r>
            <w:r w:rsidR="00EF6948">
              <w:rPr>
                <w:rFonts w:cs="Calibri"/>
                <w:bCs/>
                <w:sz w:val="18"/>
                <w:szCs w:val="18"/>
              </w:rPr>
              <w:t>-11</w:t>
            </w:r>
          </w:p>
        </w:tc>
        <w:tc>
          <w:tcPr>
            <w:tcW w:w="2943" w:type="dxa"/>
            <w:shd w:val="clear" w:color="auto" w:fill="auto"/>
          </w:tcPr>
          <w:p w14:paraId="05FA16D4" w14:textId="144CD949" w:rsidR="00EF6948" w:rsidRDefault="00EF6948" w:rsidP="009B036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catat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njual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ecar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erpetual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riodik</w:t>
            </w:r>
            <w:proofErr w:type="spellEnd"/>
          </w:p>
          <w:p w14:paraId="3C9F1BF1" w14:textId="30B76067" w:rsidR="00EF6948" w:rsidRDefault="00EF6948" w:rsidP="009B036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</w:t>
            </w:r>
            <w:r>
              <w:rPr>
                <w:rFonts w:cstheme="minorHAnsi"/>
                <w:sz w:val="20"/>
                <w:szCs w:val="20"/>
              </w:rPr>
              <w:t>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0"/>
                <w:szCs w:val="20"/>
              </w:rPr>
              <w:t>keu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berupa</w:t>
            </w:r>
            <w:proofErr w:type="spellEnd"/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b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rug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rubah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modal, LPK, d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Aru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kas</w:t>
            </w:r>
          </w:p>
          <w:p w14:paraId="148461F4" w14:textId="77777777" w:rsidR="00307AF0" w:rsidRPr="00C94CD5" w:rsidRDefault="00EF6948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nempatk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0"/>
                <w:szCs w:val="20"/>
              </w:rPr>
              <w:t>aku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lam</w:t>
            </w:r>
            <w:proofErr w:type="spellEnd"/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u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ada </w:t>
            </w:r>
            <w:proofErr w:type="spellStart"/>
            <w:r>
              <w:rPr>
                <w:rFonts w:cstheme="minorHAnsi"/>
                <w:sz w:val="20"/>
                <w:szCs w:val="20"/>
              </w:rPr>
              <w:t>perusaha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aga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A2E2298" w14:textId="3522D64F" w:rsidR="00C94CD5" w:rsidRPr="00307AF0" w:rsidRDefault="00C94CD5" w:rsidP="00C94CD5">
            <w:pPr>
              <w:spacing w:after="0" w:line="240" w:lineRule="auto"/>
              <w:ind w:left="360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020" w:type="dxa"/>
            <w:shd w:val="clear" w:color="auto" w:fill="auto"/>
            <w:vAlign w:val="center"/>
          </w:tcPr>
          <w:p w14:paraId="66F1FAAE" w14:textId="30B1E965" w:rsidR="00307AF0" w:rsidRPr="00307AF0" w:rsidRDefault="00EF6948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: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penjual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barang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, d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</w:p>
        </w:tc>
        <w:tc>
          <w:tcPr>
            <w:tcW w:w="2014" w:type="dxa"/>
            <w:shd w:val="clear" w:color="auto" w:fill="auto"/>
          </w:tcPr>
          <w:p w14:paraId="6C2AE0C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43FDAD3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75EA49E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38211A1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8F3178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50D9BBA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4C01D9C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7E0D744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532835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5DE649D8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66ABD31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8CECBBC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606AE11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7F49D12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4DE9759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1050491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730FE1A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43507A4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017052C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4D23A93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6C1F09B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7DC52811" w14:textId="12D54CE2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enc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anc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perusaha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yang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ak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diamb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anggo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0F9F0BFD" w14:textId="77777777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in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saran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su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ose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639BAD7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65AB626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410ABCA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53F50FC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7B6AA0A6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44A2075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  <w:p w14:paraId="16FFE14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esentasi</w:t>
            </w:r>
            <w:proofErr w:type="spellEnd"/>
          </w:p>
        </w:tc>
        <w:tc>
          <w:tcPr>
            <w:tcW w:w="2127" w:type="dxa"/>
            <w:shd w:val="clear" w:color="auto" w:fill="auto"/>
          </w:tcPr>
          <w:p w14:paraId="717250BC" w14:textId="24CBAFC5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la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enc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anc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perusaha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</w:p>
          <w:p w14:paraId="4990245F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istematik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gay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esentasi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39D035E4" w14:textId="7F2DBC0F" w:rsidR="00307AF0" w:rsidRPr="00307AF0" w:rsidRDefault="00C94CD5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8</w:t>
            </w:r>
            <w:r w:rsidR="00307AF0" w:rsidRPr="00307AF0">
              <w:rPr>
                <w:rFonts w:cs="Calibri"/>
                <w:bCs/>
                <w:sz w:val="18"/>
                <w:szCs w:val="18"/>
              </w:rPr>
              <w:t>%</w:t>
            </w:r>
          </w:p>
        </w:tc>
      </w:tr>
      <w:tr w:rsidR="00307AF0" w:rsidRPr="00307AF0" w14:paraId="12774EFD" w14:textId="77777777" w:rsidTr="00307AF0">
        <w:tc>
          <w:tcPr>
            <w:tcW w:w="815" w:type="dxa"/>
            <w:shd w:val="clear" w:color="auto" w:fill="auto"/>
          </w:tcPr>
          <w:p w14:paraId="25D5DB91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2</w:t>
            </w:r>
          </w:p>
        </w:tc>
        <w:tc>
          <w:tcPr>
            <w:tcW w:w="2943" w:type="dxa"/>
            <w:shd w:val="clear" w:color="auto" w:fill="auto"/>
          </w:tcPr>
          <w:p w14:paraId="18550F96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14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nt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9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ampa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12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1243B307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ui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2</w:t>
            </w:r>
          </w:p>
        </w:tc>
        <w:tc>
          <w:tcPr>
            <w:tcW w:w="2014" w:type="dxa"/>
            <w:shd w:val="clear" w:color="auto" w:fill="auto"/>
          </w:tcPr>
          <w:p w14:paraId="4A37DC9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5C16B73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6E80A14F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14:paraId="57B9411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7903170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069825B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15EAB45F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6816556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3BD7802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555B237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246B7B6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4A69A742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diskusi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ui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2</w:t>
            </w:r>
          </w:p>
        </w:tc>
        <w:tc>
          <w:tcPr>
            <w:tcW w:w="2126" w:type="dxa"/>
            <w:shd w:val="clear" w:color="auto" w:fill="auto"/>
          </w:tcPr>
          <w:p w14:paraId="5242797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5B3A0EE3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5D59F9B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5FCD1CB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5AD2BC3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Test</w:t>
            </w:r>
          </w:p>
          <w:p w14:paraId="618C7FB9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660CB6F1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jian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10D33A7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0%</w:t>
            </w:r>
          </w:p>
        </w:tc>
      </w:tr>
      <w:tr w:rsidR="00307AF0" w:rsidRPr="00307AF0" w14:paraId="55EF7DAA" w14:textId="77777777" w:rsidTr="00307AF0">
        <w:tc>
          <w:tcPr>
            <w:tcW w:w="815" w:type="dxa"/>
            <w:shd w:val="clear" w:color="auto" w:fill="auto"/>
          </w:tcPr>
          <w:p w14:paraId="061DEC4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3,14</w:t>
            </w:r>
          </w:p>
        </w:tc>
        <w:tc>
          <w:tcPr>
            <w:tcW w:w="2943" w:type="dxa"/>
            <w:shd w:val="clear" w:color="auto" w:fill="auto"/>
          </w:tcPr>
          <w:p w14:paraId="690F7E08" w14:textId="77777777" w:rsid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enc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manufaktur</w:t>
            </w:r>
            <w:proofErr w:type="spellEnd"/>
          </w:p>
          <w:p w14:paraId="1262E3AF" w14:textId="7981F1B6" w:rsidR="00C94CD5" w:rsidRDefault="00C94CD5" w:rsidP="009B036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 w:rsidRPr="00726183"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 w:rsidRPr="00726183">
              <w:rPr>
                <w:rFonts w:cstheme="minorHAnsi"/>
                <w:sz w:val="20"/>
                <w:szCs w:val="20"/>
              </w:rPr>
              <w:t>menjelaskan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arakteristik</w:t>
            </w:r>
            <w:proofErr w:type="spellEnd"/>
            <w:r w:rsidRPr="0072618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nufaktu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4FDDAEC" w14:textId="7724B247" w:rsidR="00C94CD5" w:rsidRPr="00307AF0" w:rsidRDefault="00C94CD5" w:rsidP="009B036E">
            <w:pPr>
              <w:pStyle w:val="ListParagraph"/>
              <w:numPr>
                <w:ilvl w:val="0"/>
                <w:numId w:val="9"/>
              </w:numPr>
              <w:rPr>
                <w:rFonts w:cs="Calibri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 xml:space="preserve">Mampu </w:t>
            </w:r>
            <w:proofErr w:type="spellStart"/>
            <w:r>
              <w:rPr>
                <w:rFonts w:cstheme="minorHAnsi"/>
                <w:sz w:val="20"/>
                <w:szCs w:val="20"/>
              </w:rPr>
              <w:t>Membua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Lapor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Keuang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Perusaha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nufaktu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59C470FD" w14:textId="17FBC284" w:rsidR="00307AF0" w:rsidRPr="00307AF0" w:rsidRDefault="00C94CD5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Manufaktur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014" w:type="dxa"/>
            <w:shd w:val="clear" w:color="auto" w:fill="auto"/>
          </w:tcPr>
          <w:p w14:paraId="602F914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1BE4EB7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382A278C" w14:textId="49907B85" w:rsidR="00307AF0" w:rsidRPr="00307AF0" w:rsidRDefault="00C94CD5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Pembahas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asus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443BEE3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4A2F85D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1C2E16E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F3112D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08AD0FDD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  <w:p w14:paraId="72463C84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0B8C8CBE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A00010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5D33751A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1A205C4F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68211D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26F29E4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44AFB0D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2320CD4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3C70D39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4F72592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70D29BA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5AA982B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408CA3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5041DBF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099FAF74" w14:textId="77777777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enc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laks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jual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oduk</w:t>
            </w:r>
            <w:proofErr w:type="spellEnd"/>
          </w:p>
          <w:p w14:paraId="4E1AB521" w14:textId="77777777" w:rsidR="00307AF0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int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saran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su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ose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71A3917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B10AAAC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3970488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39C085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33F7BCA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420D397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2127" w:type="dxa"/>
            <w:shd w:val="clear" w:color="auto" w:fill="auto"/>
          </w:tcPr>
          <w:p w14:paraId="10629287" w14:textId="10233059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alam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rencanak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perusaha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manufaktur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309C080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7" w:type="dxa"/>
            <w:shd w:val="clear" w:color="auto" w:fill="auto"/>
          </w:tcPr>
          <w:p w14:paraId="6CECDD37" w14:textId="182FF791" w:rsidR="00307AF0" w:rsidRPr="00307AF0" w:rsidRDefault="009B036E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6</w:t>
            </w:r>
            <w:r w:rsidR="00307AF0" w:rsidRPr="00307AF0">
              <w:rPr>
                <w:rFonts w:cs="Calibri"/>
                <w:bCs/>
                <w:sz w:val="18"/>
                <w:szCs w:val="18"/>
              </w:rPr>
              <w:t>%</w:t>
            </w:r>
          </w:p>
        </w:tc>
      </w:tr>
      <w:tr w:rsidR="00307AF0" w:rsidRPr="00307AF0" w14:paraId="7FEE793C" w14:textId="77777777" w:rsidTr="00307AF0">
        <w:tc>
          <w:tcPr>
            <w:tcW w:w="815" w:type="dxa"/>
            <w:shd w:val="clear" w:color="auto" w:fill="auto"/>
          </w:tcPr>
          <w:p w14:paraId="5FB4D82B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5</w:t>
            </w:r>
          </w:p>
        </w:tc>
        <w:tc>
          <w:tcPr>
            <w:tcW w:w="2943" w:type="dxa"/>
            <w:shd w:val="clear" w:color="auto" w:fill="auto"/>
          </w:tcPr>
          <w:p w14:paraId="37D5DBAA" w14:textId="1A94F621" w:rsidR="00C94CD5" w:rsidRPr="00307AF0" w:rsidRDefault="00307AF0" w:rsidP="009B036E">
            <w:pPr>
              <w:numPr>
                <w:ilvl w:val="0"/>
                <w:numId w:val="9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gevalu</w:t>
            </w:r>
            <w:r w:rsidR="00C94CD5">
              <w:rPr>
                <w:rFonts w:cs="Calibri"/>
                <w:bCs/>
                <w:sz w:val="18"/>
                <w:szCs w:val="18"/>
              </w:rPr>
              <w:t>a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yang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dibuat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oleh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tiap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43DABD35" w14:textId="521F595A" w:rsidR="00307AF0" w:rsidRPr="00307AF0" w:rsidRDefault="00307AF0" w:rsidP="00C94CD5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020" w:type="dxa"/>
            <w:shd w:val="clear" w:color="auto" w:fill="auto"/>
            <w:vAlign w:val="center"/>
          </w:tcPr>
          <w:p w14:paraId="39996E66" w14:textId="1A326525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Evalua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has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tiap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</w:tc>
        <w:tc>
          <w:tcPr>
            <w:tcW w:w="2014" w:type="dxa"/>
            <w:shd w:val="clear" w:color="auto" w:fill="auto"/>
          </w:tcPr>
          <w:p w14:paraId="4E2D183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3306FC0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Responsi</w:t>
            </w:r>
            <w:proofErr w:type="spellEnd"/>
          </w:p>
          <w:p w14:paraId="2DFF70A9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3B91CE40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Aktifit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di </w:t>
            </w: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elas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3A2325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6071D2D9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etode: </w:t>
            </w:r>
          </w:p>
          <w:p w14:paraId="09B2C539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isku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lompok</w:t>
            </w:r>
            <w:proofErr w:type="spellEnd"/>
          </w:p>
          <w:p w14:paraId="2A44CEE2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2CC19044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Media :</w:t>
            </w:r>
            <w:proofErr w:type="gramEnd"/>
          </w:p>
          <w:p w14:paraId="18C84437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Gadget dan internet</w:t>
            </w:r>
          </w:p>
          <w:p w14:paraId="55EDBEB5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</w:p>
          <w:p w14:paraId="1CB9FF98" w14:textId="77777777" w:rsidR="00307AF0" w:rsidRPr="00307AF0" w:rsidRDefault="00307AF0" w:rsidP="005E5C44">
            <w:pPr>
              <w:spacing w:after="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On-line:</w:t>
            </w:r>
          </w:p>
          <w:p w14:paraId="268F3BE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Cs/>
                <w:sz w:val="18"/>
                <w:szCs w:val="18"/>
              </w:rPr>
              <w:t>Vclas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992" w:type="dxa"/>
            <w:shd w:val="clear" w:color="auto" w:fill="auto"/>
          </w:tcPr>
          <w:p w14:paraId="5FF9733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7FC5F991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690421CA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5E9134C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03A35DF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2D5876C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5D1133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30DB394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6530AB16" w14:textId="1DEC3CA9" w:rsidR="00307AF0" w:rsidRPr="00307AF0" w:rsidRDefault="00307AF0" w:rsidP="009B036E">
            <w:pPr>
              <w:numPr>
                <w:ilvl w:val="0"/>
                <w:numId w:val="13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="00C94CD5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="00C94CD5"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 w:rsidR="00C94CD5">
              <w:rPr>
                <w:rFonts w:cs="Calibri"/>
                <w:bCs/>
                <w:sz w:val="18"/>
                <w:szCs w:val="18"/>
              </w:rPr>
              <w:t>Perusahaan Jasa</w:t>
            </w:r>
          </w:p>
          <w:p w14:paraId="5C39D3AB" w14:textId="5B26AD70" w:rsidR="00C94CD5" w:rsidRPr="00307AF0" w:rsidRDefault="00C94CD5" w:rsidP="009B036E">
            <w:pPr>
              <w:numPr>
                <w:ilvl w:val="0"/>
                <w:numId w:val="13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</w:p>
          <w:p w14:paraId="317A3976" w14:textId="0A07BAD7" w:rsidR="00C94CD5" w:rsidRPr="00307AF0" w:rsidRDefault="00C94CD5" w:rsidP="009B036E">
            <w:pPr>
              <w:numPr>
                <w:ilvl w:val="0"/>
                <w:numId w:val="13"/>
              </w:num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Manufaktur</w:t>
            </w:r>
            <w:proofErr w:type="spellEnd"/>
          </w:p>
          <w:p w14:paraId="44F509F6" w14:textId="667972E6" w:rsidR="00307AF0" w:rsidRPr="00307AF0" w:rsidRDefault="00307AF0" w:rsidP="00C94CD5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auto"/>
          </w:tcPr>
          <w:p w14:paraId="078BF072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1E94033B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2F4CC2A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2ED460C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4927409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Non test</w:t>
            </w:r>
          </w:p>
          <w:p w14:paraId="217A55C3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ugas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  <w:p w14:paraId="6D38E12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esentasi</w:t>
            </w:r>
            <w:proofErr w:type="spellEnd"/>
          </w:p>
        </w:tc>
        <w:tc>
          <w:tcPr>
            <w:tcW w:w="2127" w:type="dxa"/>
            <w:shd w:val="clear" w:color="auto" w:fill="auto"/>
          </w:tcPr>
          <w:p w14:paraId="75EF09E8" w14:textId="57C79DA3" w:rsidR="00C94CD5" w:rsidRPr="00307AF0" w:rsidRDefault="00C94CD5" w:rsidP="009B036E">
            <w:pPr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>Perusahaan Jasa</w:t>
            </w:r>
          </w:p>
          <w:p w14:paraId="6E5BFE3E" w14:textId="2AAEBA8E" w:rsidR="00C94CD5" w:rsidRPr="00307AF0" w:rsidRDefault="00C94CD5" w:rsidP="009B036E">
            <w:pPr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Dagang</w:t>
            </w:r>
            <w:proofErr w:type="spellEnd"/>
          </w:p>
          <w:p w14:paraId="018E19BA" w14:textId="6CB23E16" w:rsidR="00C94CD5" w:rsidRPr="00C94CD5" w:rsidRDefault="00C94CD5" w:rsidP="009B036E">
            <w:pPr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Keua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 xml:space="preserve">Perusahaan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Manufaktur</w:t>
            </w:r>
            <w:proofErr w:type="spellEnd"/>
          </w:p>
          <w:p w14:paraId="5BB4DFA6" w14:textId="659789CB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istematik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gaya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resentasi</w:t>
            </w:r>
            <w:proofErr w:type="spellEnd"/>
          </w:p>
        </w:tc>
        <w:tc>
          <w:tcPr>
            <w:tcW w:w="997" w:type="dxa"/>
            <w:shd w:val="clear" w:color="auto" w:fill="auto"/>
          </w:tcPr>
          <w:p w14:paraId="44F4D725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5%</w:t>
            </w:r>
          </w:p>
        </w:tc>
      </w:tr>
      <w:tr w:rsidR="00307AF0" w:rsidRPr="00307AF0" w14:paraId="39EB8B6C" w14:textId="77777777" w:rsidTr="00307AF0">
        <w:tc>
          <w:tcPr>
            <w:tcW w:w="815" w:type="dxa"/>
            <w:shd w:val="clear" w:color="auto" w:fill="auto"/>
          </w:tcPr>
          <w:p w14:paraId="7AADE7FB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6</w:t>
            </w:r>
          </w:p>
        </w:tc>
        <w:tc>
          <w:tcPr>
            <w:tcW w:w="2943" w:type="dxa"/>
            <w:shd w:val="clear" w:color="auto" w:fill="auto"/>
          </w:tcPr>
          <w:p w14:paraId="7CA98BAE" w14:textId="77777777" w:rsidR="00307AF0" w:rsidRPr="00307AF0" w:rsidRDefault="00307AF0" w:rsidP="009B036E">
            <w:pPr>
              <w:numPr>
                <w:ilvl w:val="0"/>
                <w:numId w:val="14"/>
              </w:numPr>
              <w:spacing w:after="0" w:line="240" w:lineRule="auto"/>
              <w:ind w:left="314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 xml:space="preserve">Mampu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jawab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any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tentang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13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sampa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deng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rtemu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15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0F608A0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UAS</w:t>
            </w:r>
          </w:p>
        </w:tc>
        <w:tc>
          <w:tcPr>
            <w:tcW w:w="2014" w:type="dxa"/>
            <w:shd w:val="clear" w:color="auto" w:fill="auto"/>
          </w:tcPr>
          <w:p w14:paraId="059BCCB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>:</w:t>
            </w:r>
          </w:p>
          <w:p w14:paraId="450A503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Ujian</w:t>
            </w:r>
            <w:proofErr w:type="spellEnd"/>
          </w:p>
          <w:p w14:paraId="37B43ADA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14:paraId="1842941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M:</w:t>
            </w:r>
          </w:p>
          <w:p w14:paraId="4D38EAFC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50”)</w:t>
            </w:r>
          </w:p>
          <w:p w14:paraId="1B9BA635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D43FED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TT:</w:t>
            </w:r>
          </w:p>
          <w:p w14:paraId="74956CA7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  <w:p w14:paraId="237632FD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088ED22E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r w:rsidRPr="00307AF0">
              <w:rPr>
                <w:rFonts w:cs="Calibri"/>
                <w:b/>
                <w:sz w:val="18"/>
                <w:szCs w:val="18"/>
              </w:rPr>
              <w:t>BM:</w:t>
            </w:r>
          </w:p>
          <w:p w14:paraId="6A21E00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x(1x60”)</w:t>
            </w:r>
          </w:p>
        </w:tc>
        <w:tc>
          <w:tcPr>
            <w:tcW w:w="2268" w:type="dxa"/>
            <w:shd w:val="clear" w:color="auto" w:fill="auto"/>
          </w:tcPr>
          <w:p w14:paraId="309BC0DC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ngevaluasi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has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belajar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624295BB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Kriteria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2F7710A9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463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dan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penguasa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ateri</w:t>
            </w:r>
            <w:proofErr w:type="spellEnd"/>
          </w:p>
          <w:p w14:paraId="05C6E230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  <w:p w14:paraId="39E00728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proofErr w:type="gramStart"/>
            <w:r w:rsidRPr="00307AF0">
              <w:rPr>
                <w:rFonts w:cs="Calibri"/>
                <w:b/>
                <w:sz w:val="18"/>
                <w:szCs w:val="18"/>
              </w:rPr>
              <w:t>Bentuk</w:t>
            </w:r>
            <w:proofErr w:type="spellEnd"/>
            <w:r w:rsidRPr="00307AF0">
              <w:rPr>
                <w:rFonts w:cs="Calibri"/>
                <w:b/>
                <w:sz w:val="18"/>
                <w:szCs w:val="18"/>
              </w:rPr>
              <w:t xml:space="preserve"> :</w:t>
            </w:r>
            <w:proofErr w:type="gramEnd"/>
          </w:p>
          <w:p w14:paraId="627F5A74" w14:textId="77777777" w:rsidR="00307AF0" w:rsidRPr="00307AF0" w:rsidRDefault="00307AF0" w:rsidP="005E5C44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hasil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  <w:p w14:paraId="4ABDF49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745C7C79" w14:textId="77777777" w:rsidR="00307AF0" w:rsidRPr="00307AF0" w:rsidRDefault="00307AF0" w:rsidP="009B036E">
            <w:pPr>
              <w:numPr>
                <w:ilvl w:val="0"/>
                <w:numId w:val="6"/>
              </w:numPr>
              <w:spacing w:after="0" w:line="240" w:lineRule="auto"/>
              <w:ind w:left="321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Ketepat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membuat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</w:t>
            </w:r>
            <w:proofErr w:type="spellStart"/>
            <w:r w:rsidRPr="00307AF0">
              <w:rPr>
                <w:rFonts w:cs="Calibri"/>
                <w:bCs/>
                <w:sz w:val="18"/>
                <w:szCs w:val="18"/>
              </w:rPr>
              <w:t>laporan</w:t>
            </w:r>
            <w:proofErr w:type="spellEnd"/>
            <w:r w:rsidRPr="00307AF0">
              <w:rPr>
                <w:rFonts w:cs="Calibri"/>
                <w:bCs/>
                <w:sz w:val="18"/>
                <w:szCs w:val="18"/>
              </w:rPr>
              <w:t xml:space="preserve"> project</w:t>
            </w:r>
          </w:p>
        </w:tc>
        <w:tc>
          <w:tcPr>
            <w:tcW w:w="997" w:type="dxa"/>
            <w:shd w:val="clear" w:color="auto" w:fill="auto"/>
          </w:tcPr>
          <w:p w14:paraId="1B201C54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5%</w:t>
            </w:r>
          </w:p>
        </w:tc>
      </w:tr>
      <w:tr w:rsidR="00307AF0" w:rsidRPr="00307AF0" w14:paraId="0EB089FB" w14:textId="77777777" w:rsidTr="00307AF0">
        <w:tc>
          <w:tcPr>
            <w:tcW w:w="815" w:type="dxa"/>
            <w:shd w:val="clear" w:color="auto" w:fill="auto"/>
          </w:tcPr>
          <w:p w14:paraId="1C507DF6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943" w:type="dxa"/>
            <w:shd w:val="clear" w:color="auto" w:fill="auto"/>
          </w:tcPr>
          <w:p w14:paraId="56FD040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Total</w:t>
            </w:r>
          </w:p>
        </w:tc>
        <w:tc>
          <w:tcPr>
            <w:tcW w:w="2020" w:type="dxa"/>
            <w:shd w:val="clear" w:color="auto" w:fill="auto"/>
            <w:vAlign w:val="center"/>
          </w:tcPr>
          <w:p w14:paraId="4390938D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014" w:type="dxa"/>
            <w:shd w:val="clear" w:color="auto" w:fill="auto"/>
          </w:tcPr>
          <w:p w14:paraId="1C79709A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14:paraId="79E17864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auto"/>
          </w:tcPr>
          <w:p w14:paraId="59D49A39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auto"/>
          </w:tcPr>
          <w:p w14:paraId="4C2D6D53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05C7E338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97" w:type="dxa"/>
            <w:shd w:val="clear" w:color="auto" w:fill="auto"/>
          </w:tcPr>
          <w:p w14:paraId="60649B8E" w14:textId="77777777" w:rsidR="00307AF0" w:rsidRPr="00307AF0" w:rsidRDefault="00307AF0" w:rsidP="005E5C44">
            <w:pPr>
              <w:spacing w:after="0" w:line="240" w:lineRule="auto"/>
              <w:jc w:val="center"/>
              <w:rPr>
                <w:rFonts w:cs="Calibri"/>
                <w:bCs/>
                <w:sz w:val="18"/>
                <w:szCs w:val="18"/>
              </w:rPr>
            </w:pPr>
            <w:r w:rsidRPr="00307AF0">
              <w:rPr>
                <w:rFonts w:cs="Calibri"/>
                <w:bCs/>
                <w:sz w:val="18"/>
                <w:szCs w:val="18"/>
              </w:rPr>
              <w:t>100%</w:t>
            </w:r>
          </w:p>
        </w:tc>
      </w:tr>
    </w:tbl>
    <w:p w14:paraId="39F74ECE" w14:textId="77777777" w:rsidR="00307AF0" w:rsidRDefault="00307AF0" w:rsidP="00307AF0"/>
    <w:sectPr w:rsidR="00307AF0" w:rsidSect="00307AF0">
      <w:pgSz w:w="18711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64E22"/>
    <w:multiLevelType w:val="hybridMultilevel"/>
    <w:tmpl w:val="0470A1DE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4E1906"/>
    <w:multiLevelType w:val="hybridMultilevel"/>
    <w:tmpl w:val="9DFA316C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530064"/>
    <w:multiLevelType w:val="hybridMultilevel"/>
    <w:tmpl w:val="79BC9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443BD"/>
    <w:multiLevelType w:val="hybridMultilevel"/>
    <w:tmpl w:val="E48ECDB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FD5D19"/>
    <w:multiLevelType w:val="hybridMultilevel"/>
    <w:tmpl w:val="A29E1AB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3C1C0A"/>
    <w:multiLevelType w:val="hybridMultilevel"/>
    <w:tmpl w:val="B944F76C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A25666"/>
    <w:multiLevelType w:val="hybridMultilevel"/>
    <w:tmpl w:val="DFAED3B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F4B46"/>
    <w:multiLevelType w:val="hybridMultilevel"/>
    <w:tmpl w:val="4C362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33745"/>
    <w:multiLevelType w:val="hybridMultilevel"/>
    <w:tmpl w:val="07E2EBE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077EDC"/>
    <w:multiLevelType w:val="hybridMultilevel"/>
    <w:tmpl w:val="092C3BC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766CE"/>
    <w:multiLevelType w:val="hybridMultilevel"/>
    <w:tmpl w:val="2FA88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A364E9"/>
    <w:multiLevelType w:val="hybridMultilevel"/>
    <w:tmpl w:val="291ED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6B6103"/>
    <w:multiLevelType w:val="hybridMultilevel"/>
    <w:tmpl w:val="57CA5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B0610B"/>
    <w:multiLevelType w:val="hybridMultilevel"/>
    <w:tmpl w:val="80EC5B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18065487">
    <w:abstractNumId w:val="11"/>
  </w:num>
  <w:num w:numId="2" w16cid:durableId="452209246">
    <w:abstractNumId w:val="7"/>
  </w:num>
  <w:num w:numId="3" w16cid:durableId="511382930">
    <w:abstractNumId w:val="10"/>
  </w:num>
  <w:num w:numId="4" w16cid:durableId="790827743">
    <w:abstractNumId w:val="2"/>
  </w:num>
  <w:num w:numId="5" w16cid:durableId="5582016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85683378">
    <w:abstractNumId w:val="6"/>
  </w:num>
  <w:num w:numId="7" w16cid:durableId="1422679640">
    <w:abstractNumId w:val="0"/>
  </w:num>
  <w:num w:numId="8" w16cid:durableId="1099911131">
    <w:abstractNumId w:val="5"/>
  </w:num>
  <w:num w:numId="9" w16cid:durableId="1361935875">
    <w:abstractNumId w:val="1"/>
  </w:num>
  <w:num w:numId="10" w16cid:durableId="2018266974">
    <w:abstractNumId w:val="13"/>
  </w:num>
  <w:num w:numId="11" w16cid:durableId="656954893">
    <w:abstractNumId w:val="4"/>
  </w:num>
  <w:num w:numId="12" w16cid:durableId="1180925042">
    <w:abstractNumId w:val="3"/>
  </w:num>
  <w:num w:numId="13" w16cid:durableId="1184903473">
    <w:abstractNumId w:val="8"/>
  </w:num>
  <w:num w:numId="14" w16cid:durableId="169129458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za3NDG0sDQwNTVR0lEKTi0uzszPAykwrgUA+H9eWCwAAAA="/>
  </w:docVars>
  <w:rsids>
    <w:rsidRoot w:val="0086308B"/>
    <w:rsid w:val="00003143"/>
    <w:rsid w:val="000257D7"/>
    <w:rsid w:val="000263AA"/>
    <w:rsid w:val="000541E1"/>
    <w:rsid w:val="00081A2F"/>
    <w:rsid w:val="00085137"/>
    <w:rsid w:val="00091CED"/>
    <w:rsid w:val="000C724C"/>
    <w:rsid w:val="000F5F9D"/>
    <w:rsid w:val="0010130E"/>
    <w:rsid w:val="00117590"/>
    <w:rsid w:val="001314EF"/>
    <w:rsid w:val="001550C1"/>
    <w:rsid w:val="00163C1E"/>
    <w:rsid w:val="001745B8"/>
    <w:rsid w:val="001A66B4"/>
    <w:rsid w:val="002025F1"/>
    <w:rsid w:val="00215011"/>
    <w:rsid w:val="00272EC8"/>
    <w:rsid w:val="00274EC4"/>
    <w:rsid w:val="00282C54"/>
    <w:rsid w:val="002B2944"/>
    <w:rsid w:val="002E38A3"/>
    <w:rsid w:val="002F2663"/>
    <w:rsid w:val="003073D1"/>
    <w:rsid w:val="00307AF0"/>
    <w:rsid w:val="00316342"/>
    <w:rsid w:val="003224D0"/>
    <w:rsid w:val="00323F72"/>
    <w:rsid w:val="003540C7"/>
    <w:rsid w:val="003544FB"/>
    <w:rsid w:val="0036552D"/>
    <w:rsid w:val="003846EA"/>
    <w:rsid w:val="0038564A"/>
    <w:rsid w:val="003A4885"/>
    <w:rsid w:val="003D1ECE"/>
    <w:rsid w:val="003E128C"/>
    <w:rsid w:val="00404C71"/>
    <w:rsid w:val="004332C3"/>
    <w:rsid w:val="00440A3D"/>
    <w:rsid w:val="0045253A"/>
    <w:rsid w:val="004566BB"/>
    <w:rsid w:val="00485E40"/>
    <w:rsid w:val="004973F5"/>
    <w:rsid w:val="004A5A82"/>
    <w:rsid w:val="004A6E65"/>
    <w:rsid w:val="004B2913"/>
    <w:rsid w:val="004C4636"/>
    <w:rsid w:val="004E1FCB"/>
    <w:rsid w:val="004E26C9"/>
    <w:rsid w:val="004F08CE"/>
    <w:rsid w:val="00522C3E"/>
    <w:rsid w:val="00534840"/>
    <w:rsid w:val="005353CE"/>
    <w:rsid w:val="00583635"/>
    <w:rsid w:val="005C2B50"/>
    <w:rsid w:val="005D5D8E"/>
    <w:rsid w:val="005F2B69"/>
    <w:rsid w:val="00611B53"/>
    <w:rsid w:val="00630C5A"/>
    <w:rsid w:val="00636E21"/>
    <w:rsid w:val="0064425B"/>
    <w:rsid w:val="00651A88"/>
    <w:rsid w:val="006542BE"/>
    <w:rsid w:val="00665017"/>
    <w:rsid w:val="006B6AE7"/>
    <w:rsid w:val="006D0C8B"/>
    <w:rsid w:val="006D4720"/>
    <w:rsid w:val="006D51DA"/>
    <w:rsid w:val="006F464A"/>
    <w:rsid w:val="006F5F59"/>
    <w:rsid w:val="00726183"/>
    <w:rsid w:val="00752B1C"/>
    <w:rsid w:val="007547DB"/>
    <w:rsid w:val="00767B92"/>
    <w:rsid w:val="007A14D6"/>
    <w:rsid w:val="00824DDF"/>
    <w:rsid w:val="00856607"/>
    <w:rsid w:val="0086308B"/>
    <w:rsid w:val="00871820"/>
    <w:rsid w:val="00875F32"/>
    <w:rsid w:val="00883C65"/>
    <w:rsid w:val="0088577D"/>
    <w:rsid w:val="00886493"/>
    <w:rsid w:val="00896D53"/>
    <w:rsid w:val="008A0C2C"/>
    <w:rsid w:val="008A0CC4"/>
    <w:rsid w:val="008B0406"/>
    <w:rsid w:val="008B2059"/>
    <w:rsid w:val="008C0C5D"/>
    <w:rsid w:val="009406BB"/>
    <w:rsid w:val="00951D5D"/>
    <w:rsid w:val="00952E20"/>
    <w:rsid w:val="00953F0A"/>
    <w:rsid w:val="009B036E"/>
    <w:rsid w:val="009B12AC"/>
    <w:rsid w:val="00A32C14"/>
    <w:rsid w:val="00A638A6"/>
    <w:rsid w:val="00A93D47"/>
    <w:rsid w:val="00AA0CDE"/>
    <w:rsid w:val="00AA1D2F"/>
    <w:rsid w:val="00AE14A9"/>
    <w:rsid w:val="00AE565B"/>
    <w:rsid w:val="00AF0AB2"/>
    <w:rsid w:val="00AF0C33"/>
    <w:rsid w:val="00B323FE"/>
    <w:rsid w:val="00B33BE4"/>
    <w:rsid w:val="00B43CBB"/>
    <w:rsid w:val="00B66FD1"/>
    <w:rsid w:val="00B812A9"/>
    <w:rsid w:val="00B832F5"/>
    <w:rsid w:val="00BA7FF2"/>
    <w:rsid w:val="00BB7169"/>
    <w:rsid w:val="00BC102C"/>
    <w:rsid w:val="00C23E4D"/>
    <w:rsid w:val="00C327CA"/>
    <w:rsid w:val="00C3417A"/>
    <w:rsid w:val="00C37D92"/>
    <w:rsid w:val="00C43B77"/>
    <w:rsid w:val="00C45007"/>
    <w:rsid w:val="00C70D1B"/>
    <w:rsid w:val="00C75169"/>
    <w:rsid w:val="00C94CD5"/>
    <w:rsid w:val="00CA441E"/>
    <w:rsid w:val="00CC3D4C"/>
    <w:rsid w:val="00CC7552"/>
    <w:rsid w:val="00D077AF"/>
    <w:rsid w:val="00D275A3"/>
    <w:rsid w:val="00D301C9"/>
    <w:rsid w:val="00D402E3"/>
    <w:rsid w:val="00D607CF"/>
    <w:rsid w:val="00D930DB"/>
    <w:rsid w:val="00DA570B"/>
    <w:rsid w:val="00E36838"/>
    <w:rsid w:val="00E41A7B"/>
    <w:rsid w:val="00E47166"/>
    <w:rsid w:val="00E6408E"/>
    <w:rsid w:val="00EF6948"/>
    <w:rsid w:val="00F52AAB"/>
    <w:rsid w:val="00F836A1"/>
    <w:rsid w:val="00F92E7D"/>
    <w:rsid w:val="00FA28ED"/>
    <w:rsid w:val="00FA4DBF"/>
    <w:rsid w:val="00FA68E4"/>
    <w:rsid w:val="00FC4A7F"/>
    <w:rsid w:val="00FD4E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DBAA4"/>
  <w15:docId w15:val="{8D3B3122-17EE-434B-B52A-EA965D59D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3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99"/>
    <w:qFormat/>
    <w:rsid w:val="0086308B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86308B"/>
    <w:rPr>
      <w:rFonts w:eastAsiaTheme="minorEastAsia"/>
    </w:rPr>
  </w:style>
  <w:style w:type="paragraph" w:styleId="Title">
    <w:name w:val="Title"/>
    <w:basedOn w:val="Normal"/>
    <w:link w:val="TitleChar"/>
    <w:uiPriority w:val="1"/>
    <w:qFormat/>
    <w:rsid w:val="003846EA"/>
    <w:pPr>
      <w:widowControl w:val="0"/>
      <w:autoSpaceDE w:val="0"/>
      <w:autoSpaceDN w:val="0"/>
      <w:spacing w:after="0" w:line="551" w:lineRule="exact"/>
      <w:ind w:left="4207" w:right="4209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3846EA"/>
    <w:rPr>
      <w:rFonts w:ascii="Times New Roman" w:eastAsia="Times New Roman" w:hAnsi="Times New Roman" w:cs="Times New Roman"/>
      <w:b/>
      <w:bCs/>
      <w:sz w:val="48"/>
      <w:szCs w:val="48"/>
    </w:rPr>
  </w:style>
  <w:style w:type="paragraph" w:customStyle="1" w:styleId="TableParagraph">
    <w:name w:val="Table Paragraph"/>
    <w:basedOn w:val="Normal"/>
    <w:uiPriority w:val="1"/>
    <w:qFormat/>
    <w:rsid w:val="001013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812A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B812A9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307AF0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07AF0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07AF0"/>
    <w:rPr>
      <w:rFonts w:ascii="Calibri" w:eastAsia="Calibri" w:hAnsi="Calibri" w:cs="Calibri"/>
      <w:sz w:val="20"/>
      <w:szCs w:val="20"/>
    </w:rPr>
  </w:style>
  <w:style w:type="character" w:customStyle="1" w:styleId="hps">
    <w:name w:val="hps"/>
    <w:basedOn w:val="DefaultParagraphFont"/>
    <w:rsid w:val="00307A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2</Words>
  <Characters>856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adie sumanda</cp:lastModifiedBy>
  <cp:revision>2</cp:revision>
  <dcterms:created xsi:type="dcterms:W3CDTF">2023-08-29T04:29:00Z</dcterms:created>
  <dcterms:modified xsi:type="dcterms:W3CDTF">2023-08-29T04:29:00Z</dcterms:modified>
</cp:coreProperties>
</file>